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E5B4BF" w14:textId="79390416" w:rsidR="00AC1307" w:rsidRPr="000928CD" w:rsidRDefault="00AC1307" w:rsidP="00B1104B">
      <w:pPr>
        <w:spacing w:after="0" w:line="256" w:lineRule="auto"/>
        <w:ind w:left="142" w:right="106"/>
        <w:jc w:val="center"/>
        <w:rPr>
          <w:rFonts w:cstheme="minorHAnsi"/>
          <w:sz w:val="24"/>
        </w:rPr>
      </w:pPr>
      <w:bookmarkStart w:id="0" w:name="_GoBack"/>
      <w:bookmarkEnd w:id="0"/>
      <w:r w:rsidRPr="000928CD">
        <w:rPr>
          <w:rFonts w:cstheme="minorHAnsi"/>
          <w:b/>
        </w:rPr>
        <w:t xml:space="preserve">ANEXO I - </w:t>
      </w:r>
      <w:r w:rsidRPr="000928CD">
        <w:rPr>
          <w:rFonts w:cstheme="minorHAnsi"/>
        </w:rPr>
        <w:t>Planilha para pontuação do currículo dos candidatos ao curso de Mestrado e Doutorado do PPGCS / UDESC-CAV</w:t>
      </w:r>
      <w:r w:rsidR="00B1104B">
        <w:rPr>
          <w:rFonts w:cstheme="minorHAnsi"/>
        </w:rPr>
        <w:t xml:space="preserve">. </w:t>
      </w:r>
      <w:r w:rsidRPr="000928CD">
        <w:rPr>
          <w:rFonts w:cstheme="minorHAnsi"/>
          <w:b/>
        </w:rPr>
        <w:t>Preenchimento obrigatório pelo candidato</w:t>
      </w:r>
      <w:r w:rsidRPr="000928CD">
        <w:rPr>
          <w:rFonts w:cstheme="minorHAnsi"/>
          <w:b/>
          <w:vertAlign w:val="superscript"/>
        </w:rPr>
        <w:t xml:space="preserve"> (1)</w:t>
      </w:r>
      <w:r w:rsidRPr="000928CD">
        <w:rPr>
          <w:rFonts w:cstheme="minorHAnsi"/>
        </w:rPr>
        <w:t>.</w:t>
      </w:r>
    </w:p>
    <w:tbl>
      <w:tblPr>
        <w:tblStyle w:val="TableGrid"/>
        <w:tblW w:w="5000" w:type="pct"/>
        <w:tblInd w:w="-289" w:type="dxa"/>
        <w:tblCellMar>
          <w:top w:w="6" w:type="dxa"/>
          <w:left w:w="29" w:type="dxa"/>
          <w:right w:w="70" w:type="dxa"/>
        </w:tblCellMar>
        <w:tblLook w:val="04A0" w:firstRow="1" w:lastRow="0" w:firstColumn="1" w:lastColumn="0" w:noHBand="0" w:noVBand="1"/>
      </w:tblPr>
      <w:tblGrid>
        <w:gridCol w:w="5837"/>
        <w:gridCol w:w="1384"/>
        <w:gridCol w:w="762"/>
        <w:gridCol w:w="1122"/>
        <w:gridCol w:w="666"/>
      </w:tblGrid>
      <w:tr w:rsidR="00B1104B" w:rsidRPr="000928CD" w14:paraId="2A16CDAE" w14:textId="77777777" w:rsidTr="00B1104B">
        <w:trPr>
          <w:trHeight w:val="20"/>
        </w:trPr>
        <w:tc>
          <w:tcPr>
            <w:tcW w:w="29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53DC06" w14:textId="77777777" w:rsidR="00AC1307" w:rsidRPr="000928CD" w:rsidRDefault="00AC1307" w:rsidP="00B1104B">
            <w:pPr>
              <w:spacing w:after="0" w:line="240" w:lineRule="auto"/>
              <w:ind w:right="57"/>
              <w:rPr>
                <w:rFonts w:cstheme="minorHAnsi"/>
              </w:rPr>
            </w:pPr>
            <w:r w:rsidRPr="000928CD">
              <w:rPr>
                <w:rFonts w:cstheme="minorHAnsi"/>
                <w:b/>
                <w:sz w:val="20"/>
              </w:rPr>
              <w:t xml:space="preserve">I – ATIVIDADES CIENTÍFICAS (Produção Científica) </w:t>
            </w:r>
          </w:p>
        </w:tc>
        <w:tc>
          <w:tcPr>
            <w:tcW w:w="7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2CCDD0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  <w:szCs w:val="20"/>
              </w:rPr>
            </w:pPr>
            <w:r w:rsidRPr="000928CD">
              <w:rPr>
                <w:rFonts w:cstheme="minorHAnsi"/>
                <w:b/>
                <w:sz w:val="20"/>
                <w:szCs w:val="20"/>
              </w:rPr>
              <w:t>Pontuação</w:t>
            </w:r>
          </w:p>
        </w:tc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E07350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  <w:szCs w:val="20"/>
              </w:rPr>
            </w:pPr>
            <w:r w:rsidRPr="000928CD">
              <w:rPr>
                <w:rFonts w:cstheme="minorHAnsi"/>
                <w:b/>
                <w:sz w:val="20"/>
                <w:szCs w:val="20"/>
              </w:rPr>
              <w:t>N°</w:t>
            </w:r>
          </w:p>
        </w:tc>
        <w:tc>
          <w:tcPr>
            <w:tcW w:w="5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B49A3A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0928CD">
              <w:rPr>
                <w:rFonts w:cstheme="minorHAnsi"/>
                <w:b/>
                <w:szCs w:val="20"/>
              </w:rPr>
              <w:t>Nº Máximo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8D9EED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0928CD">
              <w:rPr>
                <w:rFonts w:cstheme="minorHAnsi"/>
                <w:b/>
                <w:sz w:val="20"/>
                <w:szCs w:val="20"/>
              </w:rPr>
              <w:t>Total</w:t>
            </w:r>
          </w:p>
        </w:tc>
      </w:tr>
      <w:tr w:rsidR="00B1104B" w:rsidRPr="000928CD" w14:paraId="5378BEC3" w14:textId="77777777" w:rsidTr="00B1104B">
        <w:trPr>
          <w:trHeight w:val="20"/>
        </w:trPr>
        <w:tc>
          <w:tcPr>
            <w:tcW w:w="29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DD4F0C" w14:textId="77777777" w:rsidR="00AC1307" w:rsidRPr="000928CD" w:rsidRDefault="00AC1307" w:rsidP="00B1104B">
            <w:pPr>
              <w:spacing w:after="0" w:line="240" w:lineRule="auto"/>
              <w:ind w:right="57"/>
              <w:rPr>
                <w:rFonts w:cstheme="minorHAnsi"/>
                <w:color w:val="000000"/>
                <w:sz w:val="24"/>
              </w:rPr>
            </w:pPr>
            <w:r w:rsidRPr="000928CD">
              <w:rPr>
                <w:rFonts w:cstheme="minorHAnsi"/>
                <w:b/>
                <w:sz w:val="20"/>
              </w:rPr>
              <w:t xml:space="preserve">A) Artigos publicados em periódicos científicos </w:t>
            </w:r>
            <w:r w:rsidRPr="000928CD">
              <w:rPr>
                <w:rFonts w:cstheme="minorHAnsi"/>
                <w:b/>
                <w:sz w:val="20"/>
                <w:vertAlign w:val="superscript"/>
              </w:rPr>
              <w:t>(2)</w:t>
            </w:r>
          </w:p>
        </w:tc>
        <w:tc>
          <w:tcPr>
            <w:tcW w:w="7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2E5A1A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</w:rPr>
            </w:pPr>
          </w:p>
        </w:tc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4349A5" w14:textId="1F637464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</w:rPr>
            </w:pPr>
          </w:p>
        </w:tc>
        <w:tc>
          <w:tcPr>
            <w:tcW w:w="57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6D339A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619407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</w:p>
        </w:tc>
      </w:tr>
      <w:tr w:rsidR="00B1104B" w:rsidRPr="000928CD" w14:paraId="0867B8BD" w14:textId="77777777" w:rsidTr="00B1104B">
        <w:trPr>
          <w:trHeight w:val="20"/>
        </w:trPr>
        <w:tc>
          <w:tcPr>
            <w:tcW w:w="29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3B202C" w14:textId="77777777" w:rsidR="00AC1307" w:rsidRPr="000928CD" w:rsidRDefault="00AC1307" w:rsidP="00B1104B">
            <w:pPr>
              <w:spacing w:after="0" w:line="240" w:lineRule="auto"/>
              <w:ind w:right="57"/>
              <w:rPr>
                <w:rFonts w:cstheme="minorHAnsi"/>
                <w:sz w:val="24"/>
              </w:rPr>
            </w:pPr>
            <w:r w:rsidRPr="000928CD">
              <w:rPr>
                <w:rFonts w:cstheme="minorHAnsi"/>
                <w:sz w:val="20"/>
              </w:rPr>
              <w:t xml:space="preserve">1. Artigo publicado ou aceito em periódico </w:t>
            </w:r>
            <w:proofErr w:type="spellStart"/>
            <w:r w:rsidRPr="000928CD">
              <w:rPr>
                <w:rFonts w:cstheme="minorHAnsi"/>
                <w:sz w:val="20"/>
              </w:rPr>
              <w:t>Qualis</w:t>
            </w:r>
            <w:proofErr w:type="spellEnd"/>
            <w:r w:rsidRPr="000928CD">
              <w:rPr>
                <w:rFonts w:cstheme="minorHAnsi"/>
                <w:sz w:val="20"/>
              </w:rPr>
              <w:t xml:space="preserve"> A1 </w:t>
            </w:r>
          </w:p>
        </w:tc>
        <w:tc>
          <w:tcPr>
            <w:tcW w:w="7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4E0FF4" w14:textId="64C4080D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color w:val="000000" w:themeColor="text1"/>
              </w:rPr>
            </w:pPr>
            <w:r w:rsidRPr="000928CD">
              <w:rPr>
                <w:rFonts w:cstheme="minorHAnsi"/>
                <w:color w:val="000000" w:themeColor="text1"/>
                <w:sz w:val="20"/>
              </w:rPr>
              <w:t>60</w:t>
            </w:r>
          </w:p>
        </w:tc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2C6C08F" w14:textId="4574D2C1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5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D5FB47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3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1597A6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</w:p>
        </w:tc>
      </w:tr>
      <w:tr w:rsidR="00B1104B" w:rsidRPr="000928CD" w14:paraId="7ED83239" w14:textId="77777777" w:rsidTr="00B1104B">
        <w:trPr>
          <w:trHeight w:val="20"/>
        </w:trPr>
        <w:tc>
          <w:tcPr>
            <w:tcW w:w="29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26E0B0" w14:textId="77777777" w:rsidR="00AC1307" w:rsidRPr="000928CD" w:rsidRDefault="00AC1307" w:rsidP="00B1104B">
            <w:pPr>
              <w:spacing w:after="0" w:line="240" w:lineRule="auto"/>
              <w:ind w:right="57"/>
              <w:rPr>
                <w:rFonts w:cstheme="minorHAnsi"/>
                <w:sz w:val="24"/>
              </w:rPr>
            </w:pPr>
            <w:r w:rsidRPr="000928CD">
              <w:rPr>
                <w:rFonts w:cstheme="minorHAnsi"/>
                <w:sz w:val="20"/>
              </w:rPr>
              <w:t xml:space="preserve">2. Artigo publicado ou aceito em periódico </w:t>
            </w:r>
            <w:proofErr w:type="spellStart"/>
            <w:r w:rsidRPr="000928CD">
              <w:rPr>
                <w:rFonts w:cstheme="minorHAnsi"/>
                <w:sz w:val="20"/>
              </w:rPr>
              <w:t>Qualis</w:t>
            </w:r>
            <w:proofErr w:type="spellEnd"/>
            <w:r w:rsidRPr="000928CD">
              <w:rPr>
                <w:rFonts w:cstheme="minorHAnsi"/>
                <w:sz w:val="20"/>
              </w:rPr>
              <w:t xml:space="preserve"> A2 </w:t>
            </w:r>
          </w:p>
        </w:tc>
        <w:tc>
          <w:tcPr>
            <w:tcW w:w="7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8671FE" w14:textId="4F75C7F8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color w:val="000000" w:themeColor="text1"/>
              </w:rPr>
            </w:pPr>
            <w:r w:rsidRPr="000928CD">
              <w:rPr>
                <w:rFonts w:cstheme="minorHAnsi"/>
                <w:color w:val="000000" w:themeColor="text1"/>
                <w:sz w:val="20"/>
              </w:rPr>
              <w:t>50</w:t>
            </w:r>
          </w:p>
        </w:tc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CFDDA3" w14:textId="2DC61952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5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76912E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3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AC58D1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</w:p>
        </w:tc>
      </w:tr>
      <w:tr w:rsidR="00B1104B" w:rsidRPr="000928CD" w14:paraId="42177B91" w14:textId="77777777" w:rsidTr="00B1104B">
        <w:trPr>
          <w:trHeight w:val="20"/>
        </w:trPr>
        <w:tc>
          <w:tcPr>
            <w:tcW w:w="29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0BAEEA" w14:textId="77777777" w:rsidR="00AC1307" w:rsidRPr="000928CD" w:rsidRDefault="00AC1307" w:rsidP="00B1104B">
            <w:pPr>
              <w:spacing w:after="0" w:line="240" w:lineRule="auto"/>
              <w:ind w:right="57"/>
              <w:rPr>
                <w:rFonts w:cstheme="minorHAnsi"/>
                <w:sz w:val="24"/>
              </w:rPr>
            </w:pPr>
            <w:r w:rsidRPr="000928CD">
              <w:rPr>
                <w:rFonts w:cstheme="minorHAnsi"/>
                <w:sz w:val="20"/>
              </w:rPr>
              <w:t xml:space="preserve">3. Artigo publicado ou aceito em periódico </w:t>
            </w:r>
            <w:proofErr w:type="spellStart"/>
            <w:r w:rsidRPr="000928CD">
              <w:rPr>
                <w:rFonts w:cstheme="minorHAnsi"/>
                <w:sz w:val="20"/>
              </w:rPr>
              <w:t>Qualis</w:t>
            </w:r>
            <w:proofErr w:type="spellEnd"/>
            <w:r w:rsidRPr="000928CD">
              <w:rPr>
                <w:rFonts w:cstheme="minorHAnsi"/>
                <w:sz w:val="20"/>
              </w:rPr>
              <w:t xml:space="preserve"> B1 </w:t>
            </w:r>
          </w:p>
        </w:tc>
        <w:tc>
          <w:tcPr>
            <w:tcW w:w="7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422ABD" w14:textId="7485487C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color w:val="000000" w:themeColor="text1"/>
              </w:rPr>
            </w:pPr>
            <w:r w:rsidRPr="000928CD">
              <w:rPr>
                <w:rFonts w:cstheme="minorHAnsi"/>
                <w:color w:val="000000" w:themeColor="text1"/>
                <w:sz w:val="20"/>
              </w:rPr>
              <w:t>40</w:t>
            </w:r>
          </w:p>
        </w:tc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6E656F" w14:textId="23C62526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5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3625D2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3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55C29B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</w:p>
        </w:tc>
      </w:tr>
      <w:tr w:rsidR="00B1104B" w:rsidRPr="000928CD" w14:paraId="2942A3A7" w14:textId="77777777" w:rsidTr="00B1104B">
        <w:trPr>
          <w:trHeight w:val="20"/>
        </w:trPr>
        <w:tc>
          <w:tcPr>
            <w:tcW w:w="29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  <w:hideMark/>
          </w:tcPr>
          <w:p w14:paraId="19EC398D" w14:textId="77777777" w:rsidR="00AC1307" w:rsidRPr="000928CD" w:rsidRDefault="00AC1307" w:rsidP="00B1104B">
            <w:pPr>
              <w:spacing w:after="0" w:line="240" w:lineRule="auto"/>
              <w:ind w:right="57"/>
              <w:rPr>
                <w:rFonts w:cstheme="minorHAnsi"/>
                <w:sz w:val="24"/>
              </w:rPr>
            </w:pPr>
            <w:r w:rsidRPr="000928CD">
              <w:rPr>
                <w:rFonts w:cstheme="minorHAnsi"/>
                <w:sz w:val="20"/>
              </w:rPr>
              <w:t xml:space="preserve">4. Artigo publicado ou aceito em periódico </w:t>
            </w:r>
            <w:proofErr w:type="spellStart"/>
            <w:r w:rsidRPr="000928CD">
              <w:rPr>
                <w:rFonts w:cstheme="minorHAnsi"/>
                <w:sz w:val="20"/>
              </w:rPr>
              <w:t>Qualis</w:t>
            </w:r>
            <w:proofErr w:type="spellEnd"/>
            <w:r w:rsidRPr="000928CD">
              <w:rPr>
                <w:rFonts w:cstheme="minorHAnsi"/>
                <w:sz w:val="20"/>
              </w:rPr>
              <w:t xml:space="preserve"> B2 </w:t>
            </w:r>
          </w:p>
        </w:tc>
        <w:tc>
          <w:tcPr>
            <w:tcW w:w="7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  <w:hideMark/>
          </w:tcPr>
          <w:p w14:paraId="1668A1D4" w14:textId="383AC39E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</w:rPr>
            </w:pPr>
            <w:r w:rsidRPr="000928CD">
              <w:rPr>
                <w:rFonts w:cstheme="minorHAnsi"/>
                <w:sz w:val="20"/>
              </w:rPr>
              <w:t>25</w:t>
            </w:r>
          </w:p>
        </w:tc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  <w:hideMark/>
          </w:tcPr>
          <w:p w14:paraId="4715000E" w14:textId="038BEBCA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</w:rPr>
            </w:pPr>
          </w:p>
        </w:tc>
        <w:tc>
          <w:tcPr>
            <w:tcW w:w="5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</w:tcPr>
          <w:p w14:paraId="0BB00237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3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</w:tcPr>
          <w:p w14:paraId="7A51A562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</w:p>
        </w:tc>
      </w:tr>
      <w:tr w:rsidR="00B1104B" w:rsidRPr="000928CD" w14:paraId="167CE537" w14:textId="77777777" w:rsidTr="00B1104B">
        <w:trPr>
          <w:trHeight w:val="20"/>
        </w:trPr>
        <w:tc>
          <w:tcPr>
            <w:tcW w:w="29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  <w:hideMark/>
          </w:tcPr>
          <w:p w14:paraId="7C8D0BAA" w14:textId="77777777" w:rsidR="00AC1307" w:rsidRPr="000928CD" w:rsidRDefault="00AC1307" w:rsidP="00B1104B">
            <w:pPr>
              <w:spacing w:after="0" w:line="240" w:lineRule="auto"/>
              <w:ind w:right="57"/>
              <w:rPr>
                <w:rFonts w:cstheme="minorHAnsi"/>
                <w:sz w:val="24"/>
              </w:rPr>
            </w:pPr>
            <w:r w:rsidRPr="000928CD">
              <w:rPr>
                <w:rFonts w:cstheme="minorHAnsi"/>
                <w:sz w:val="20"/>
              </w:rPr>
              <w:t xml:space="preserve">5. Artigo publicado ou aceito em periódico </w:t>
            </w:r>
            <w:proofErr w:type="spellStart"/>
            <w:r w:rsidRPr="000928CD">
              <w:rPr>
                <w:rFonts w:cstheme="minorHAnsi"/>
                <w:sz w:val="20"/>
              </w:rPr>
              <w:t>Qualis</w:t>
            </w:r>
            <w:proofErr w:type="spellEnd"/>
            <w:r w:rsidRPr="000928CD">
              <w:rPr>
                <w:rFonts w:cstheme="minorHAnsi"/>
                <w:sz w:val="20"/>
              </w:rPr>
              <w:t xml:space="preserve"> B3 </w:t>
            </w:r>
          </w:p>
        </w:tc>
        <w:tc>
          <w:tcPr>
            <w:tcW w:w="7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  <w:hideMark/>
          </w:tcPr>
          <w:p w14:paraId="4A057C55" w14:textId="416F66EE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</w:rPr>
            </w:pPr>
            <w:r w:rsidRPr="000928CD">
              <w:rPr>
                <w:rFonts w:cstheme="minorHAnsi"/>
                <w:sz w:val="20"/>
              </w:rPr>
              <w:t>20</w:t>
            </w:r>
          </w:p>
        </w:tc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  <w:hideMark/>
          </w:tcPr>
          <w:p w14:paraId="4F7FA138" w14:textId="29E154B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</w:rPr>
            </w:pPr>
          </w:p>
        </w:tc>
        <w:tc>
          <w:tcPr>
            <w:tcW w:w="5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</w:tcPr>
          <w:p w14:paraId="6E58C119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3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</w:tcPr>
          <w:p w14:paraId="5DF4E187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</w:p>
        </w:tc>
      </w:tr>
      <w:tr w:rsidR="00B1104B" w:rsidRPr="000928CD" w14:paraId="75DECF2A" w14:textId="77777777" w:rsidTr="00B1104B">
        <w:trPr>
          <w:trHeight w:val="20"/>
        </w:trPr>
        <w:tc>
          <w:tcPr>
            <w:tcW w:w="29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  <w:hideMark/>
          </w:tcPr>
          <w:p w14:paraId="50723B68" w14:textId="77777777" w:rsidR="00AC1307" w:rsidRPr="000928CD" w:rsidRDefault="00AC1307" w:rsidP="00B1104B">
            <w:pPr>
              <w:spacing w:after="0" w:line="240" w:lineRule="auto"/>
              <w:ind w:right="57"/>
              <w:rPr>
                <w:rFonts w:cstheme="minorHAnsi"/>
                <w:sz w:val="24"/>
              </w:rPr>
            </w:pPr>
            <w:r w:rsidRPr="000928CD">
              <w:rPr>
                <w:rFonts w:cstheme="minorHAnsi"/>
                <w:sz w:val="20"/>
              </w:rPr>
              <w:t xml:space="preserve">6. Artigo publicado ou aceito em periódico </w:t>
            </w:r>
            <w:proofErr w:type="spellStart"/>
            <w:r w:rsidRPr="000928CD">
              <w:rPr>
                <w:rFonts w:cstheme="minorHAnsi"/>
                <w:sz w:val="20"/>
              </w:rPr>
              <w:t>Qualis</w:t>
            </w:r>
            <w:proofErr w:type="spellEnd"/>
            <w:r w:rsidRPr="000928CD">
              <w:rPr>
                <w:rFonts w:cstheme="minorHAnsi"/>
                <w:sz w:val="20"/>
              </w:rPr>
              <w:t xml:space="preserve"> B4 </w:t>
            </w:r>
          </w:p>
        </w:tc>
        <w:tc>
          <w:tcPr>
            <w:tcW w:w="7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  <w:hideMark/>
          </w:tcPr>
          <w:p w14:paraId="495DE91C" w14:textId="69CC8CD4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</w:rPr>
            </w:pPr>
            <w:r w:rsidRPr="000928CD">
              <w:rPr>
                <w:rFonts w:cstheme="minorHAnsi"/>
                <w:sz w:val="20"/>
              </w:rPr>
              <w:t>15</w:t>
            </w:r>
          </w:p>
        </w:tc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  <w:hideMark/>
          </w:tcPr>
          <w:p w14:paraId="32C4B954" w14:textId="447BAA0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</w:rPr>
            </w:pPr>
          </w:p>
        </w:tc>
        <w:tc>
          <w:tcPr>
            <w:tcW w:w="5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</w:tcPr>
          <w:p w14:paraId="4006A368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3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</w:tcPr>
          <w:p w14:paraId="59B7A917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</w:p>
        </w:tc>
      </w:tr>
      <w:tr w:rsidR="00B1104B" w:rsidRPr="000928CD" w14:paraId="667F32DA" w14:textId="77777777" w:rsidTr="00B1104B">
        <w:trPr>
          <w:trHeight w:val="20"/>
        </w:trPr>
        <w:tc>
          <w:tcPr>
            <w:tcW w:w="29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  <w:hideMark/>
          </w:tcPr>
          <w:p w14:paraId="7FBE691A" w14:textId="77777777" w:rsidR="00AC1307" w:rsidRPr="000928CD" w:rsidRDefault="00AC1307" w:rsidP="00B1104B">
            <w:pPr>
              <w:spacing w:after="0" w:line="240" w:lineRule="auto"/>
              <w:ind w:right="57"/>
              <w:rPr>
                <w:rFonts w:cstheme="minorHAnsi"/>
                <w:sz w:val="24"/>
              </w:rPr>
            </w:pPr>
            <w:r w:rsidRPr="000928CD">
              <w:rPr>
                <w:rFonts w:cstheme="minorHAnsi"/>
                <w:sz w:val="20"/>
              </w:rPr>
              <w:t xml:space="preserve">7. Artigo publicado ou aceito em periódico </w:t>
            </w:r>
            <w:proofErr w:type="spellStart"/>
            <w:r w:rsidRPr="000928CD">
              <w:rPr>
                <w:rFonts w:cstheme="minorHAnsi"/>
                <w:sz w:val="20"/>
              </w:rPr>
              <w:t>Qualis</w:t>
            </w:r>
            <w:proofErr w:type="spellEnd"/>
            <w:r w:rsidRPr="000928CD">
              <w:rPr>
                <w:rFonts w:cstheme="minorHAnsi"/>
                <w:sz w:val="20"/>
              </w:rPr>
              <w:t xml:space="preserve"> B5 </w:t>
            </w:r>
          </w:p>
        </w:tc>
        <w:tc>
          <w:tcPr>
            <w:tcW w:w="7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  <w:hideMark/>
          </w:tcPr>
          <w:p w14:paraId="46D30B8C" w14:textId="67438F15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</w:rPr>
            </w:pPr>
            <w:r w:rsidRPr="000928CD">
              <w:rPr>
                <w:rFonts w:cstheme="minorHAnsi"/>
                <w:sz w:val="20"/>
              </w:rPr>
              <w:t>10</w:t>
            </w:r>
          </w:p>
        </w:tc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  <w:hideMark/>
          </w:tcPr>
          <w:p w14:paraId="296ED280" w14:textId="57369533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</w:rPr>
            </w:pPr>
          </w:p>
        </w:tc>
        <w:tc>
          <w:tcPr>
            <w:tcW w:w="5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</w:tcPr>
          <w:p w14:paraId="1B8E4DC5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3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</w:tcPr>
          <w:p w14:paraId="3D4A4D2B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</w:p>
        </w:tc>
      </w:tr>
      <w:tr w:rsidR="00B1104B" w:rsidRPr="000928CD" w14:paraId="21689D5D" w14:textId="77777777" w:rsidTr="00B1104B">
        <w:trPr>
          <w:trHeight w:val="20"/>
        </w:trPr>
        <w:tc>
          <w:tcPr>
            <w:tcW w:w="29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  <w:hideMark/>
          </w:tcPr>
          <w:p w14:paraId="38CEB2EE" w14:textId="77777777" w:rsidR="00AC1307" w:rsidRPr="000928CD" w:rsidRDefault="00AC1307" w:rsidP="00B1104B">
            <w:pPr>
              <w:spacing w:after="0" w:line="240" w:lineRule="auto"/>
              <w:ind w:right="57"/>
              <w:rPr>
                <w:rFonts w:cstheme="minorHAnsi"/>
                <w:sz w:val="24"/>
              </w:rPr>
            </w:pPr>
            <w:r w:rsidRPr="000928CD">
              <w:rPr>
                <w:rFonts w:cstheme="minorHAnsi"/>
                <w:sz w:val="20"/>
              </w:rPr>
              <w:t xml:space="preserve">8. Artigo publicado ou aceito em periódico sem </w:t>
            </w:r>
            <w:proofErr w:type="spellStart"/>
            <w:r w:rsidRPr="000928CD">
              <w:rPr>
                <w:rFonts w:cstheme="minorHAnsi"/>
                <w:sz w:val="20"/>
              </w:rPr>
              <w:t>Qualis</w:t>
            </w:r>
            <w:proofErr w:type="spellEnd"/>
            <w:r w:rsidRPr="000928CD">
              <w:rPr>
                <w:rFonts w:cstheme="minorHAnsi"/>
                <w:sz w:val="20"/>
              </w:rPr>
              <w:t xml:space="preserve"> </w:t>
            </w:r>
          </w:p>
        </w:tc>
        <w:tc>
          <w:tcPr>
            <w:tcW w:w="7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  <w:hideMark/>
          </w:tcPr>
          <w:p w14:paraId="6CB33737" w14:textId="25D51250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</w:rPr>
            </w:pPr>
            <w:r w:rsidRPr="000928CD">
              <w:rPr>
                <w:rFonts w:cstheme="minorHAnsi"/>
                <w:sz w:val="20"/>
              </w:rPr>
              <w:t>5</w:t>
            </w:r>
          </w:p>
        </w:tc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  <w:hideMark/>
          </w:tcPr>
          <w:p w14:paraId="325A2242" w14:textId="6406AA61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</w:rPr>
            </w:pPr>
          </w:p>
        </w:tc>
        <w:tc>
          <w:tcPr>
            <w:tcW w:w="5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</w:tcPr>
          <w:p w14:paraId="46E0F965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3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</w:tcPr>
          <w:p w14:paraId="3FCC731B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</w:p>
        </w:tc>
      </w:tr>
      <w:tr w:rsidR="00B1104B" w:rsidRPr="000928CD" w14:paraId="6107A4F2" w14:textId="77777777" w:rsidTr="00B1104B">
        <w:trPr>
          <w:trHeight w:val="20"/>
        </w:trPr>
        <w:tc>
          <w:tcPr>
            <w:tcW w:w="29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  <w:hideMark/>
          </w:tcPr>
          <w:p w14:paraId="4569C85C" w14:textId="77777777" w:rsidR="00AC1307" w:rsidRPr="000928CD" w:rsidRDefault="00AC1307" w:rsidP="00B1104B">
            <w:pPr>
              <w:spacing w:after="0" w:line="240" w:lineRule="auto"/>
              <w:ind w:right="57"/>
              <w:rPr>
                <w:rFonts w:cstheme="minorHAnsi"/>
                <w:sz w:val="24"/>
              </w:rPr>
            </w:pPr>
            <w:r w:rsidRPr="000928CD">
              <w:rPr>
                <w:rFonts w:cstheme="minorHAnsi"/>
                <w:sz w:val="20"/>
              </w:rPr>
              <w:t xml:space="preserve">9. Livro com ISBN </w:t>
            </w:r>
            <w:r w:rsidRPr="000928CD">
              <w:rPr>
                <w:rFonts w:cstheme="minorHAnsi"/>
                <w:sz w:val="20"/>
                <w:vertAlign w:val="superscript"/>
              </w:rPr>
              <w:t>(3)</w:t>
            </w:r>
          </w:p>
        </w:tc>
        <w:tc>
          <w:tcPr>
            <w:tcW w:w="7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  <w:hideMark/>
          </w:tcPr>
          <w:p w14:paraId="06384785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color w:val="000000" w:themeColor="text1"/>
              </w:rPr>
            </w:pPr>
            <w:r w:rsidRPr="000928CD">
              <w:rPr>
                <w:rFonts w:cstheme="minorHAnsi"/>
                <w:color w:val="000000" w:themeColor="text1"/>
                <w:sz w:val="20"/>
              </w:rPr>
              <w:t>60</w:t>
            </w:r>
          </w:p>
        </w:tc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  <w:hideMark/>
          </w:tcPr>
          <w:p w14:paraId="381C617B" w14:textId="6EC337CF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5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</w:tcPr>
          <w:p w14:paraId="33D46CF2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3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</w:tcPr>
          <w:p w14:paraId="776461C4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</w:p>
        </w:tc>
      </w:tr>
      <w:tr w:rsidR="00B1104B" w:rsidRPr="000928CD" w14:paraId="7C980CCE" w14:textId="77777777" w:rsidTr="00B1104B">
        <w:trPr>
          <w:trHeight w:val="57"/>
        </w:trPr>
        <w:tc>
          <w:tcPr>
            <w:tcW w:w="29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  <w:hideMark/>
          </w:tcPr>
          <w:p w14:paraId="7D4FC4C8" w14:textId="77777777" w:rsidR="00AC1307" w:rsidRPr="000928CD" w:rsidRDefault="00AC1307" w:rsidP="00B1104B">
            <w:pPr>
              <w:spacing w:after="0" w:line="240" w:lineRule="auto"/>
              <w:ind w:right="57"/>
              <w:rPr>
                <w:rFonts w:cstheme="minorHAnsi"/>
                <w:sz w:val="24"/>
              </w:rPr>
            </w:pPr>
            <w:r w:rsidRPr="000928CD">
              <w:rPr>
                <w:rFonts w:cstheme="minorHAnsi"/>
                <w:sz w:val="20"/>
              </w:rPr>
              <w:t xml:space="preserve">10. Capítulo de livro com ISBN </w:t>
            </w:r>
            <w:r w:rsidRPr="000928CD">
              <w:rPr>
                <w:rFonts w:cstheme="minorHAnsi"/>
                <w:sz w:val="20"/>
                <w:vertAlign w:val="superscript"/>
              </w:rPr>
              <w:t>(3)</w:t>
            </w:r>
          </w:p>
        </w:tc>
        <w:tc>
          <w:tcPr>
            <w:tcW w:w="7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  <w:hideMark/>
          </w:tcPr>
          <w:p w14:paraId="783D29EF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color w:val="000000" w:themeColor="text1"/>
              </w:rPr>
            </w:pPr>
            <w:r w:rsidRPr="000928CD">
              <w:rPr>
                <w:rFonts w:cstheme="minorHAnsi"/>
                <w:color w:val="000000" w:themeColor="text1"/>
                <w:sz w:val="20"/>
              </w:rPr>
              <w:t>30</w:t>
            </w:r>
          </w:p>
        </w:tc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</w:tcPr>
          <w:p w14:paraId="5D7EAAA3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5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</w:tcPr>
          <w:p w14:paraId="5F650FF2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3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</w:tcPr>
          <w:p w14:paraId="4321A3DC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</w:p>
        </w:tc>
      </w:tr>
      <w:tr w:rsidR="00B1104B" w:rsidRPr="000928CD" w14:paraId="4C38A421" w14:textId="77777777" w:rsidTr="00B1104B">
        <w:trPr>
          <w:trHeight w:val="57"/>
        </w:trPr>
        <w:tc>
          <w:tcPr>
            <w:tcW w:w="29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  <w:hideMark/>
          </w:tcPr>
          <w:p w14:paraId="70302B87" w14:textId="77777777" w:rsidR="00AC1307" w:rsidRPr="000928CD" w:rsidRDefault="00AC1307" w:rsidP="00B1104B">
            <w:pPr>
              <w:spacing w:after="0" w:line="240" w:lineRule="auto"/>
              <w:ind w:right="57"/>
              <w:rPr>
                <w:rFonts w:cstheme="minorHAnsi"/>
                <w:sz w:val="24"/>
              </w:rPr>
            </w:pPr>
            <w:r w:rsidRPr="000928CD">
              <w:rPr>
                <w:rFonts w:cstheme="minorHAnsi"/>
                <w:sz w:val="20"/>
              </w:rPr>
              <w:t xml:space="preserve">11. Boletim técnico publicado por Sociedades ou Universidades </w:t>
            </w:r>
            <w:r w:rsidRPr="000928CD">
              <w:rPr>
                <w:rFonts w:cstheme="minorHAnsi"/>
                <w:sz w:val="20"/>
                <w:vertAlign w:val="superscript"/>
              </w:rPr>
              <w:t>(3)</w:t>
            </w:r>
          </w:p>
        </w:tc>
        <w:tc>
          <w:tcPr>
            <w:tcW w:w="7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  <w:hideMark/>
          </w:tcPr>
          <w:p w14:paraId="0302BB14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color w:val="000000" w:themeColor="text1"/>
              </w:rPr>
            </w:pPr>
            <w:r w:rsidRPr="000928CD">
              <w:rPr>
                <w:rFonts w:cstheme="minorHAnsi"/>
                <w:color w:val="000000" w:themeColor="text1"/>
                <w:sz w:val="20"/>
              </w:rPr>
              <w:t>10</w:t>
            </w:r>
          </w:p>
        </w:tc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</w:tcPr>
          <w:p w14:paraId="1ACFAA70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color w:val="000000"/>
              </w:rPr>
            </w:pPr>
          </w:p>
        </w:tc>
        <w:tc>
          <w:tcPr>
            <w:tcW w:w="5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</w:tcPr>
          <w:p w14:paraId="2BCA38B3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3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</w:tcPr>
          <w:p w14:paraId="07EDE361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</w:p>
        </w:tc>
      </w:tr>
      <w:tr w:rsidR="00B1104B" w:rsidRPr="000928CD" w14:paraId="609824FD" w14:textId="77777777" w:rsidTr="00B1104B">
        <w:trPr>
          <w:trHeight w:val="57"/>
        </w:trPr>
        <w:tc>
          <w:tcPr>
            <w:tcW w:w="29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  <w:hideMark/>
          </w:tcPr>
          <w:p w14:paraId="33FD600E" w14:textId="77777777" w:rsidR="00AC1307" w:rsidRPr="000928CD" w:rsidRDefault="00AC1307" w:rsidP="00B1104B">
            <w:pPr>
              <w:spacing w:after="0" w:line="240" w:lineRule="auto"/>
              <w:ind w:right="57"/>
              <w:rPr>
                <w:rFonts w:cstheme="minorHAnsi"/>
                <w:sz w:val="24"/>
              </w:rPr>
            </w:pPr>
            <w:r w:rsidRPr="000928CD">
              <w:rPr>
                <w:rFonts w:cstheme="minorHAnsi"/>
                <w:sz w:val="20"/>
              </w:rPr>
              <w:t>12. Resumo expandido,</w:t>
            </w:r>
            <w:r w:rsidRPr="000928CD">
              <w:rPr>
                <w:rFonts w:cstheme="minorHAnsi"/>
                <w:b/>
                <w:sz w:val="20"/>
              </w:rPr>
              <w:t xml:space="preserve"> com até 6 autores,</w:t>
            </w:r>
            <w:r w:rsidRPr="000928CD">
              <w:rPr>
                <w:rFonts w:cstheme="minorHAnsi"/>
                <w:sz w:val="20"/>
              </w:rPr>
              <w:t xml:space="preserve"> em evento nacional ou internacional </w:t>
            </w:r>
          </w:p>
        </w:tc>
        <w:tc>
          <w:tcPr>
            <w:tcW w:w="7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  <w:hideMark/>
          </w:tcPr>
          <w:p w14:paraId="1A5AB94D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  <w:szCs w:val="20"/>
              </w:rPr>
            </w:pPr>
            <w:r w:rsidRPr="000928CD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</w:tcPr>
          <w:p w14:paraId="25838C00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  <w:hideMark/>
          </w:tcPr>
          <w:p w14:paraId="429EAB59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  <w:szCs w:val="20"/>
              </w:rPr>
            </w:pPr>
            <w:r w:rsidRPr="000928CD">
              <w:rPr>
                <w:rFonts w:cstheme="minorHAnsi"/>
                <w:sz w:val="20"/>
                <w:szCs w:val="20"/>
              </w:rPr>
              <w:t>15</w:t>
            </w:r>
          </w:p>
        </w:tc>
        <w:tc>
          <w:tcPr>
            <w:tcW w:w="3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</w:tcPr>
          <w:p w14:paraId="5C205CE2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</w:p>
        </w:tc>
      </w:tr>
      <w:tr w:rsidR="00B1104B" w:rsidRPr="000928CD" w14:paraId="2B39DCF2" w14:textId="77777777" w:rsidTr="00B1104B">
        <w:trPr>
          <w:trHeight w:val="57"/>
        </w:trPr>
        <w:tc>
          <w:tcPr>
            <w:tcW w:w="29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  <w:hideMark/>
          </w:tcPr>
          <w:p w14:paraId="47CFE469" w14:textId="77777777" w:rsidR="00AC1307" w:rsidRPr="000928CD" w:rsidRDefault="00AC1307" w:rsidP="00B1104B">
            <w:pPr>
              <w:spacing w:after="0" w:line="240" w:lineRule="auto"/>
              <w:ind w:right="57"/>
              <w:rPr>
                <w:rFonts w:cstheme="minorHAnsi"/>
                <w:sz w:val="24"/>
              </w:rPr>
            </w:pPr>
            <w:r w:rsidRPr="000928CD">
              <w:rPr>
                <w:rFonts w:cstheme="minorHAnsi"/>
                <w:sz w:val="20"/>
              </w:rPr>
              <w:t xml:space="preserve">13. Resumo expandido, </w:t>
            </w:r>
            <w:r w:rsidRPr="000928CD">
              <w:rPr>
                <w:rFonts w:cstheme="minorHAnsi"/>
                <w:b/>
                <w:sz w:val="20"/>
              </w:rPr>
              <w:t>com até 6 autores,</w:t>
            </w:r>
            <w:r w:rsidRPr="000928CD">
              <w:rPr>
                <w:rFonts w:cstheme="minorHAnsi"/>
                <w:sz w:val="20"/>
              </w:rPr>
              <w:t xml:space="preserve"> em congresso regional ou local </w:t>
            </w:r>
          </w:p>
        </w:tc>
        <w:tc>
          <w:tcPr>
            <w:tcW w:w="7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  <w:hideMark/>
          </w:tcPr>
          <w:p w14:paraId="0D7A7C92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  <w:szCs w:val="20"/>
              </w:rPr>
            </w:pPr>
            <w:r w:rsidRPr="000928CD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</w:tcPr>
          <w:p w14:paraId="2F099A26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  <w:hideMark/>
          </w:tcPr>
          <w:p w14:paraId="1E6B649F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  <w:szCs w:val="20"/>
              </w:rPr>
            </w:pPr>
            <w:r w:rsidRPr="000928CD">
              <w:rPr>
                <w:rFonts w:cstheme="minorHAnsi"/>
                <w:sz w:val="20"/>
                <w:szCs w:val="20"/>
              </w:rPr>
              <w:t>15</w:t>
            </w:r>
          </w:p>
        </w:tc>
        <w:tc>
          <w:tcPr>
            <w:tcW w:w="3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</w:tcPr>
          <w:p w14:paraId="18FFDFD0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</w:p>
        </w:tc>
      </w:tr>
      <w:tr w:rsidR="00B1104B" w:rsidRPr="000928CD" w14:paraId="21D130B9" w14:textId="77777777" w:rsidTr="00B1104B">
        <w:trPr>
          <w:trHeight w:val="57"/>
        </w:trPr>
        <w:tc>
          <w:tcPr>
            <w:tcW w:w="29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  <w:hideMark/>
          </w:tcPr>
          <w:p w14:paraId="65DDF419" w14:textId="77777777" w:rsidR="00AC1307" w:rsidRPr="000928CD" w:rsidRDefault="00AC1307" w:rsidP="00B1104B">
            <w:pPr>
              <w:spacing w:after="0" w:line="240" w:lineRule="auto"/>
              <w:ind w:right="57"/>
              <w:rPr>
                <w:rFonts w:cstheme="minorHAnsi"/>
                <w:sz w:val="24"/>
              </w:rPr>
            </w:pPr>
            <w:r w:rsidRPr="000928CD">
              <w:rPr>
                <w:rFonts w:cstheme="minorHAnsi"/>
                <w:sz w:val="20"/>
              </w:rPr>
              <w:t xml:space="preserve">14. Resumo simples, </w:t>
            </w:r>
            <w:r w:rsidRPr="000928CD">
              <w:rPr>
                <w:rFonts w:cstheme="minorHAnsi"/>
                <w:b/>
                <w:sz w:val="20"/>
              </w:rPr>
              <w:t>com até 6 autores,</w:t>
            </w:r>
            <w:r w:rsidRPr="000928CD">
              <w:rPr>
                <w:rFonts w:cstheme="minorHAnsi"/>
                <w:sz w:val="20"/>
              </w:rPr>
              <w:t xml:space="preserve"> em evento nacional ou internacional (até 2 páginas)</w:t>
            </w:r>
          </w:p>
        </w:tc>
        <w:tc>
          <w:tcPr>
            <w:tcW w:w="7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  <w:hideMark/>
          </w:tcPr>
          <w:p w14:paraId="0EEA482A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  <w:szCs w:val="20"/>
              </w:rPr>
            </w:pPr>
            <w:r w:rsidRPr="000928CD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</w:tcPr>
          <w:p w14:paraId="4CDF2802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  <w:hideMark/>
          </w:tcPr>
          <w:p w14:paraId="280EA9C6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  <w:szCs w:val="20"/>
              </w:rPr>
            </w:pPr>
            <w:r w:rsidRPr="000928CD">
              <w:rPr>
                <w:rFonts w:cstheme="minorHAnsi"/>
                <w:sz w:val="20"/>
                <w:szCs w:val="20"/>
              </w:rPr>
              <w:t>15</w:t>
            </w:r>
          </w:p>
        </w:tc>
        <w:tc>
          <w:tcPr>
            <w:tcW w:w="3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</w:tcPr>
          <w:p w14:paraId="5593CAA0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</w:p>
        </w:tc>
      </w:tr>
      <w:tr w:rsidR="00B1104B" w:rsidRPr="000928CD" w14:paraId="2E0CC2D5" w14:textId="77777777" w:rsidTr="00B1104B">
        <w:trPr>
          <w:trHeight w:val="57"/>
        </w:trPr>
        <w:tc>
          <w:tcPr>
            <w:tcW w:w="29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  <w:hideMark/>
          </w:tcPr>
          <w:p w14:paraId="7146DF74" w14:textId="77777777" w:rsidR="00AC1307" w:rsidRPr="000928CD" w:rsidRDefault="00AC1307" w:rsidP="00B1104B">
            <w:pPr>
              <w:spacing w:after="0" w:line="240" w:lineRule="auto"/>
              <w:ind w:right="57"/>
              <w:rPr>
                <w:rFonts w:cstheme="minorHAnsi"/>
                <w:sz w:val="24"/>
              </w:rPr>
            </w:pPr>
            <w:r w:rsidRPr="000928CD">
              <w:rPr>
                <w:rFonts w:cstheme="minorHAnsi"/>
                <w:sz w:val="20"/>
              </w:rPr>
              <w:t xml:space="preserve">15. Resumo simples, </w:t>
            </w:r>
            <w:r w:rsidRPr="000928CD">
              <w:rPr>
                <w:rFonts w:cstheme="minorHAnsi"/>
                <w:b/>
                <w:sz w:val="20"/>
              </w:rPr>
              <w:t>com até 6 autores,</w:t>
            </w:r>
            <w:r w:rsidRPr="000928CD">
              <w:rPr>
                <w:rFonts w:cstheme="minorHAnsi"/>
                <w:sz w:val="20"/>
              </w:rPr>
              <w:t xml:space="preserve"> em evento de âmbito regional ou local (até 2 páginas)</w:t>
            </w:r>
          </w:p>
        </w:tc>
        <w:tc>
          <w:tcPr>
            <w:tcW w:w="7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  <w:hideMark/>
          </w:tcPr>
          <w:p w14:paraId="46F75276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  <w:szCs w:val="20"/>
              </w:rPr>
            </w:pPr>
            <w:r w:rsidRPr="000928CD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</w:tcPr>
          <w:p w14:paraId="1923534F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  <w:hideMark/>
          </w:tcPr>
          <w:p w14:paraId="7B3FBA63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  <w:szCs w:val="20"/>
              </w:rPr>
            </w:pPr>
            <w:r w:rsidRPr="000928CD">
              <w:rPr>
                <w:rFonts w:cstheme="minorHAnsi"/>
                <w:sz w:val="20"/>
                <w:szCs w:val="20"/>
              </w:rPr>
              <w:t>15</w:t>
            </w:r>
          </w:p>
        </w:tc>
        <w:tc>
          <w:tcPr>
            <w:tcW w:w="3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</w:tcPr>
          <w:p w14:paraId="56DE6D1D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</w:p>
        </w:tc>
      </w:tr>
      <w:tr w:rsidR="00AC1307" w:rsidRPr="000928CD" w14:paraId="63747D5C" w14:textId="77777777" w:rsidTr="00B1104B">
        <w:trPr>
          <w:trHeight w:val="57"/>
        </w:trPr>
        <w:tc>
          <w:tcPr>
            <w:tcW w:w="4659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0" w:type="dxa"/>
            </w:tcMar>
            <w:vAlign w:val="center"/>
          </w:tcPr>
          <w:p w14:paraId="3A9B424A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3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0" w:type="dxa"/>
            </w:tcMar>
            <w:vAlign w:val="center"/>
          </w:tcPr>
          <w:p w14:paraId="714AF3B6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</w:p>
        </w:tc>
      </w:tr>
      <w:tr w:rsidR="00B1104B" w:rsidRPr="000928CD" w14:paraId="012A1A2C" w14:textId="77777777" w:rsidTr="00B1104B">
        <w:trPr>
          <w:trHeight w:val="57"/>
        </w:trPr>
        <w:tc>
          <w:tcPr>
            <w:tcW w:w="29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108" w:type="dxa"/>
              <w:bottom w:w="0" w:type="dxa"/>
              <w:right w:w="56" w:type="dxa"/>
            </w:tcMar>
            <w:vAlign w:val="center"/>
            <w:hideMark/>
          </w:tcPr>
          <w:p w14:paraId="06FA1029" w14:textId="77777777" w:rsidR="00AC1307" w:rsidRPr="000928CD" w:rsidRDefault="00AC1307" w:rsidP="00B1104B">
            <w:pPr>
              <w:spacing w:after="0" w:line="240" w:lineRule="auto"/>
              <w:ind w:right="57"/>
              <w:rPr>
                <w:rFonts w:cstheme="minorHAnsi"/>
                <w:sz w:val="24"/>
              </w:rPr>
            </w:pPr>
            <w:r w:rsidRPr="000928CD">
              <w:rPr>
                <w:rFonts w:cstheme="minorHAnsi"/>
                <w:b/>
                <w:sz w:val="20"/>
              </w:rPr>
              <w:t xml:space="preserve">II – ATIVIDADES DE FORMAÇÃO COMPLEMENTAR </w:t>
            </w:r>
          </w:p>
        </w:tc>
        <w:tc>
          <w:tcPr>
            <w:tcW w:w="7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108" w:type="dxa"/>
              <w:bottom w:w="0" w:type="dxa"/>
              <w:right w:w="56" w:type="dxa"/>
            </w:tcMar>
            <w:vAlign w:val="center"/>
            <w:hideMark/>
          </w:tcPr>
          <w:p w14:paraId="424AB149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</w:rPr>
            </w:pPr>
            <w:r w:rsidRPr="000928CD">
              <w:rPr>
                <w:rFonts w:cstheme="minorHAnsi"/>
                <w:b/>
                <w:sz w:val="20"/>
                <w:szCs w:val="20"/>
              </w:rPr>
              <w:t>Pontuação</w:t>
            </w:r>
          </w:p>
        </w:tc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108" w:type="dxa"/>
              <w:bottom w:w="0" w:type="dxa"/>
              <w:right w:w="56" w:type="dxa"/>
            </w:tcMar>
            <w:vAlign w:val="center"/>
            <w:hideMark/>
          </w:tcPr>
          <w:p w14:paraId="468026CB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</w:rPr>
            </w:pPr>
            <w:r w:rsidRPr="000928CD">
              <w:rPr>
                <w:rFonts w:cstheme="minorHAnsi"/>
                <w:b/>
                <w:sz w:val="20"/>
              </w:rPr>
              <w:t>N°</w:t>
            </w:r>
          </w:p>
        </w:tc>
        <w:tc>
          <w:tcPr>
            <w:tcW w:w="5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108" w:type="dxa"/>
              <w:bottom w:w="0" w:type="dxa"/>
              <w:right w:w="56" w:type="dxa"/>
            </w:tcMar>
            <w:vAlign w:val="center"/>
            <w:hideMark/>
          </w:tcPr>
          <w:p w14:paraId="3D5D1B74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b/>
                <w:sz w:val="16"/>
              </w:rPr>
            </w:pPr>
            <w:r w:rsidRPr="000928CD">
              <w:rPr>
                <w:rFonts w:cstheme="minorHAnsi"/>
                <w:b/>
                <w:szCs w:val="20"/>
              </w:rPr>
              <w:t>Nº Máximo</w:t>
            </w:r>
          </w:p>
        </w:tc>
        <w:tc>
          <w:tcPr>
            <w:tcW w:w="3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108" w:type="dxa"/>
              <w:bottom w:w="0" w:type="dxa"/>
              <w:right w:w="56" w:type="dxa"/>
            </w:tcMar>
            <w:vAlign w:val="center"/>
          </w:tcPr>
          <w:p w14:paraId="37F30596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4"/>
              </w:rPr>
            </w:pPr>
          </w:p>
        </w:tc>
      </w:tr>
      <w:tr w:rsidR="00B1104B" w:rsidRPr="000928CD" w14:paraId="7DF6D5B4" w14:textId="77777777" w:rsidTr="00B1104B">
        <w:trPr>
          <w:trHeight w:val="57"/>
        </w:trPr>
        <w:tc>
          <w:tcPr>
            <w:tcW w:w="29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108" w:type="dxa"/>
              <w:bottom w:w="0" w:type="dxa"/>
              <w:right w:w="56" w:type="dxa"/>
            </w:tcMar>
            <w:vAlign w:val="center"/>
            <w:hideMark/>
          </w:tcPr>
          <w:p w14:paraId="473AB2D2" w14:textId="77777777" w:rsidR="00AC1307" w:rsidRPr="000928CD" w:rsidRDefault="00AC1307" w:rsidP="00B1104B">
            <w:pPr>
              <w:spacing w:after="0" w:line="240" w:lineRule="auto"/>
              <w:ind w:right="57"/>
              <w:rPr>
                <w:rFonts w:cstheme="minorHAnsi"/>
              </w:rPr>
            </w:pPr>
            <w:r w:rsidRPr="000928CD">
              <w:rPr>
                <w:rFonts w:cstheme="minorHAnsi"/>
                <w:sz w:val="20"/>
              </w:rPr>
              <w:t xml:space="preserve">1. Cursos ou estágios com 40 horas, ou mais, presenciais </w:t>
            </w:r>
            <w:r w:rsidRPr="000928CD">
              <w:rPr>
                <w:rFonts w:cstheme="minorHAnsi"/>
                <w:sz w:val="20"/>
                <w:vertAlign w:val="superscript"/>
              </w:rPr>
              <w:t>(3)</w:t>
            </w:r>
          </w:p>
        </w:tc>
        <w:tc>
          <w:tcPr>
            <w:tcW w:w="7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108" w:type="dxa"/>
              <w:bottom w:w="0" w:type="dxa"/>
              <w:right w:w="56" w:type="dxa"/>
            </w:tcMar>
            <w:vAlign w:val="center"/>
            <w:hideMark/>
          </w:tcPr>
          <w:p w14:paraId="31EAFBE8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</w:rPr>
            </w:pPr>
            <w:r w:rsidRPr="000928CD">
              <w:rPr>
                <w:rFonts w:cstheme="minorHAnsi"/>
                <w:sz w:val="20"/>
              </w:rPr>
              <w:t>4</w:t>
            </w:r>
          </w:p>
        </w:tc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108" w:type="dxa"/>
              <w:bottom w:w="0" w:type="dxa"/>
              <w:right w:w="56" w:type="dxa"/>
            </w:tcMar>
            <w:vAlign w:val="center"/>
          </w:tcPr>
          <w:p w14:paraId="1ECEBB84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</w:rPr>
            </w:pPr>
          </w:p>
        </w:tc>
        <w:tc>
          <w:tcPr>
            <w:tcW w:w="5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108" w:type="dxa"/>
              <w:bottom w:w="0" w:type="dxa"/>
              <w:right w:w="56" w:type="dxa"/>
            </w:tcMar>
            <w:vAlign w:val="center"/>
            <w:hideMark/>
          </w:tcPr>
          <w:p w14:paraId="7BFC6E52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  <w:r w:rsidRPr="000928CD">
              <w:rPr>
                <w:rFonts w:cstheme="minorHAnsi"/>
                <w:sz w:val="20"/>
              </w:rPr>
              <w:t>10</w:t>
            </w:r>
          </w:p>
        </w:tc>
        <w:tc>
          <w:tcPr>
            <w:tcW w:w="3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108" w:type="dxa"/>
              <w:bottom w:w="0" w:type="dxa"/>
              <w:right w:w="56" w:type="dxa"/>
            </w:tcMar>
            <w:vAlign w:val="center"/>
          </w:tcPr>
          <w:p w14:paraId="1E2148E9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</w:p>
        </w:tc>
      </w:tr>
      <w:tr w:rsidR="00B1104B" w:rsidRPr="000928CD" w14:paraId="007A134E" w14:textId="77777777" w:rsidTr="00B1104B">
        <w:trPr>
          <w:trHeight w:val="57"/>
        </w:trPr>
        <w:tc>
          <w:tcPr>
            <w:tcW w:w="29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108" w:type="dxa"/>
              <w:bottom w:w="0" w:type="dxa"/>
              <w:right w:w="56" w:type="dxa"/>
            </w:tcMar>
            <w:vAlign w:val="center"/>
            <w:hideMark/>
          </w:tcPr>
          <w:p w14:paraId="01714A0A" w14:textId="77777777" w:rsidR="00AC1307" w:rsidRPr="000928CD" w:rsidRDefault="00AC1307" w:rsidP="00B1104B">
            <w:pPr>
              <w:spacing w:after="0" w:line="240" w:lineRule="auto"/>
              <w:ind w:right="57"/>
              <w:rPr>
                <w:rFonts w:cstheme="minorHAnsi"/>
                <w:sz w:val="24"/>
              </w:rPr>
            </w:pPr>
            <w:r w:rsidRPr="000928CD">
              <w:rPr>
                <w:rFonts w:cstheme="minorHAnsi"/>
                <w:sz w:val="20"/>
              </w:rPr>
              <w:t xml:space="preserve">2. Atuação, por semestre, como bolsista de pesquisa, extensão ou monitoria, ou voluntário de pesquisa ou extensão </w:t>
            </w:r>
            <w:r w:rsidRPr="000928CD">
              <w:rPr>
                <w:rFonts w:cstheme="minorHAnsi"/>
                <w:sz w:val="20"/>
                <w:vertAlign w:val="superscript"/>
              </w:rPr>
              <w:t>(4)</w:t>
            </w:r>
          </w:p>
        </w:tc>
        <w:tc>
          <w:tcPr>
            <w:tcW w:w="7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108" w:type="dxa"/>
              <w:bottom w:w="0" w:type="dxa"/>
              <w:right w:w="56" w:type="dxa"/>
            </w:tcMar>
            <w:vAlign w:val="center"/>
            <w:hideMark/>
          </w:tcPr>
          <w:p w14:paraId="7232079E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</w:rPr>
            </w:pPr>
            <w:r w:rsidRPr="000928CD">
              <w:rPr>
                <w:rFonts w:cstheme="minorHAnsi"/>
                <w:sz w:val="20"/>
              </w:rPr>
              <w:t>5</w:t>
            </w:r>
          </w:p>
        </w:tc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108" w:type="dxa"/>
              <w:bottom w:w="0" w:type="dxa"/>
              <w:right w:w="56" w:type="dxa"/>
            </w:tcMar>
            <w:vAlign w:val="center"/>
          </w:tcPr>
          <w:p w14:paraId="045B3C21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</w:rPr>
            </w:pPr>
          </w:p>
        </w:tc>
        <w:tc>
          <w:tcPr>
            <w:tcW w:w="5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108" w:type="dxa"/>
              <w:bottom w:w="0" w:type="dxa"/>
              <w:right w:w="56" w:type="dxa"/>
            </w:tcMar>
            <w:vAlign w:val="center"/>
            <w:hideMark/>
          </w:tcPr>
          <w:p w14:paraId="3B1E6314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  <w:r w:rsidRPr="000928CD">
              <w:rPr>
                <w:rFonts w:cstheme="minorHAnsi"/>
                <w:sz w:val="20"/>
              </w:rPr>
              <w:t>6</w:t>
            </w:r>
          </w:p>
        </w:tc>
        <w:tc>
          <w:tcPr>
            <w:tcW w:w="3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" w:type="dxa"/>
              <w:left w:w="108" w:type="dxa"/>
              <w:bottom w:w="0" w:type="dxa"/>
              <w:right w:w="56" w:type="dxa"/>
            </w:tcMar>
            <w:vAlign w:val="center"/>
          </w:tcPr>
          <w:p w14:paraId="17CBCCBC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</w:p>
        </w:tc>
      </w:tr>
      <w:tr w:rsidR="00AC1307" w:rsidRPr="000928CD" w14:paraId="7D0E4199" w14:textId="77777777" w:rsidTr="00B1104B">
        <w:trPr>
          <w:trHeight w:val="57"/>
        </w:trPr>
        <w:tc>
          <w:tcPr>
            <w:tcW w:w="4659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0" w:type="dxa"/>
            </w:tcMar>
            <w:vAlign w:val="center"/>
          </w:tcPr>
          <w:p w14:paraId="664343FE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3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0" w:type="dxa"/>
            </w:tcMar>
            <w:vAlign w:val="center"/>
          </w:tcPr>
          <w:p w14:paraId="3D944B01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</w:p>
        </w:tc>
      </w:tr>
      <w:tr w:rsidR="00B1104B" w:rsidRPr="000928CD" w14:paraId="07FBFBCA" w14:textId="77777777" w:rsidTr="00B1104B">
        <w:trPr>
          <w:trHeight w:val="57"/>
        </w:trPr>
        <w:tc>
          <w:tcPr>
            <w:tcW w:w="29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  <w:hideMark/>
          </w:tcPr>
          <w:p w14:paraId="26F77B6D" w14:textId="77777777" w:rsidR="00AC1307" w:rsidRPr="000928CD" w:rsidRDefault="00AC1307" w:rsidP="00B1104B">
            <w:pPr>
              <w:spacing w:after="0" w:line="240" w:lineRule="auto"/>
              <w:ind w:right="57"/>
              <w:rPr>
                <w:rFonts w:cstheme="minorHAnsi"/>
                <w:sz w:val="20"/>
              </w:rPr>
            </w:pPr>
            <w:r w:rsidRPr="000928CD">
              <w:rPr>
                <w:rFonts w:cstheme="minorHAnsi"/>
                <w:b/>
                <w:sz w:val="20"/>
              </w:rPr>
              <w:t>III – OUTRAS ATIVIDADES</w:t>
            </w:r>
          </w:p>
        </w:tc>
        <w:tc>
          <w:tcPr>
            <w:tcW w:w="7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  <w:hideMark/>
          </w:tcPr>
          <w:p w14:paraId="7F46CD59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  <w:r w:rsidRPr="000928CD">
              <w:rPr>
                <w:rFonts w:cstheme="minorHAnsi"/>
                <w:b/>
                <w:sz w:val="20"/>
                <w:szCs w:val="20"/>
              </w:rPr>
              <w:t>Pontuação</w:t>
            </w:r>
          </w:p>
        </w:tc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  <w:hideMark/>
          </w:tcPr>
          <w:p w14:paraId="5A40DDD8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  <w:r w:rsidRPr="000928CD">
              <w:rPr>
                <w:rFonts w:cstheme="minorHAnsi"/>
                <w:b/>
                <w:sz w:val="20"/>
              </w:rPr>
              <w:t>N°</w:t>
            </w:r>
          </w:p>
        </w:tc>
        <w:tc>
          <w:tcPr>
            <w:tcW w:w="5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  <w:hideMark/>
          </w:tcPr>
          <w:p w14:paraId="058B93E5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b/>
                <w:sz w:val="16"/>
              </w:rPr>
            </w:pPr>
            <w:r w:rsidRPr="000928CD">
              <w:rPr>
                <w:rFonts w:cstheme="minorHAnsi"/>
                <w:b/>
                <w:szCs w:val="20"/>
              </w:rPr>
              <w:t>Nº Máximo</w:t>
            </w:r>
          </w:p>
        </w:tc>
        <w:tc>
          <w:tcPr>
            <w:tcW w:w="3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</w:tcPr>
          <w:p w14:paraId="56B5654C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</w:p>
        </w:tc>
      </w:tr>
      <w:tr w:rsidR="00B1104B" w:rsidRPr="000928CD" w14:paraId="1BE430E7" w14:textId="77777777" w:rsidTr="00B1104B">
        <w:trPr>
          <w:trHeight w:val="57"/>
        </w:trPr>
        <w:tc>
          <w:tcPr>
            <w:tcW w:w="29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  <w:hideMark/>
          </w:tcPr>
          <w:p w14:paraId="68F72C6D" w14:textId="77777777" w:rsidR="00AC1307" w:rsidRPr="000928CD" w:rsidRDefault="00AC1307" w:rsidP="00B1104B">
            <w:pPr>
              <w:spacing w:after="0" w:line="240" w:lineRule="auto"/>
              <w:ind w:right="57"/>
              <w:rPr>
                <w:rFonts w:cstheme="minorHAnsi"/>
                <w:color w:val="000000" w:themeColor="text1"/>
                <w:sz w:val="20"/>
              </w:rPr>
            </w:pPr>
            <w:r w:rsidRPr="000928CD">
              <w:rPr>
                <w:rFonts w:cstheme="minorHAnsi"/>
                <w:color w:val="000000" w:themeColor="text1"/>
                <w:sz w:val="20"/>
              </w:rPr>
              <w:t>1. Patentes de produtos e processos</w:t>
            </w:r>
          </w:p>
        </w:tc>
        <w:tc>
          <w:tcPr>
            <w:tcW w:w="7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  <w:hideMark/>
          </w:tcPr>
          <w:p w14:paraId="6D704CB4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color w:val="000000" w:themeColor="text1"/>
                <w:sz w:val="20"/>
              </w:rPr>
            </w:pPr>
            <w:r w:rsidRPr="000928CD">
              <w:rPr>
                <w:rFonts w:cstheme="minorHAnsi"/>
                <w:color w:val="000000" w:themeColor="text1"/>
                <w:sz w:val="20"/>
              </w:rPr>
              <w:t>60</w:t>
            </w:r>
          </w:p>
        </w:tc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</w:tcPr>
          <w:p w14:paraId="083B7FF1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color w:val="000000" w:themeColor="text1"/>
                <w:sz w:val="20"/>
              </w:rPr>
            </w:pPr>
          </w:p>
        </w:tc>
        <w:tc>
          <w:tcPr>
            <w:tcW w:w="5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</w:tcPr>
          <w:p w14:paraId="6DA7FF6A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color w:val="000000" w:themeColor="text1"/>
                <w:sz w:val="20"/>
              </w:rPr>
            </w:pPr>
          </w:p>
        </w:tc>
        <w:tc>
          <w:tcPr>
            <w:tcW w:w="3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</w:tcPr>
          <w:p w14:paraId="60FE6E8E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color w:val="000000" w:themeColor="text1"/>
                <w:sz w:val="20"/>
              </w:rPr>
            </w:pPr>
          </w:p>
        </w:tc>
      </w:tr>
      <w:tr w:rsidR="00B1104B" w:rsidRPr="000928CD" w14:paraId="37521668" w14:textId="77777777" w:rsidTr="00B1104B">
        <w:trPr>
          <w:trHeight w:val="57"/>
        </w:trPr>
        <w:tc>
          <w:tcPr>
            <w:tcW w:w="29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  <w:hideMark/>
          </w:tcPr>
          <w:p w14:paraId="1C34D64D" w14:textId="77777777" w:rsidR="00AC1307" w:rsidRPr="000928CD" w:rsidRDefault="00AC1307" w:rsidP="00B1104B">
            <w:pPr>
              <w:spacing w:after="0" w:line="240" w:lineRule="auto"/>
              <w:ind w:right="57"/>
              <w:rPr>
                <w:rFonts w:cstheme="minorHAnsi"/>
                <w:color w:val="000000"/>
                <w:sz w:val="20"/>
              </w:rPr>
            </w:pPr>
            <w:r w:rsidRPr="000928CD">
              <w:rPr>
                <w:rFonts w:cstheme="minorHAnsi"/>
                <w:sz w:val="20"/>
              </w:rPr>
              <w:t xml:space="preserve">2. Palestras ou </w:t>
            </w:r>
            <w:r w:rsidRPr="004D266E">
              <w:rPr>
                <w:rFonts w:cstheme="minorHAnsi"/>
                <w:sz w:val="20"/>
              </w:rPr>
              <w:t>minicursos proferidos</w:t>
            </w:r>
            <w:r w:rsidRPr="000928CD">
              <w:rPr>
                <w:rFonts w:cstheme="minorHAnsi"/>
                <w:sz w:val="20"/>
              </w:rPr>
              <w:t xml:space="preserve"> em eventos </w:t>
            </w:r>
            <w:r w:rsidRPr="000928CD">
              <w:rPr>
                <w:rFonts w:cstheme="minorHAnsi"/>
                <w:sz w:val="20"/>
                <w:vertAlign w:val="superscript"/>
              </w:rPr>
              <w:t>(3)</w:t>
            </w:r>
          </w:p>
        </w:tc>
        <w:tc>
          <w:tcPr>
            <w:tcW w:w="7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  <w:hideMark/>
          </w:tcPr>
          <w:p w14:paraId="320E0D48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  <w:r w:rsidRPr="000928CD">
              <w:rPr>
                <w:rFonts w:cstheme="minorHAnsi"/>
                <w:sz w:val="20"/>
              </w:rPr>
              <w:t>5</w:t>
            </w:r>
          </w:p>
        </w:tc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</w:tcPr>
          <w:p w14:paraId="60205DAB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5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  <w:hideMark/>
          </w:tcPr>
          <w:p w14:paraId="54B65325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  <w:r w:rsidRPr="000928CD">
              <w:rPr>
                <w:rFonts w:cstheme="minorHAnsi"/>
                <w:sz w:val="20"/>
              </w:rPr>
              <w:t>4</w:t>
            </w:r>
          </w:p>
        </w:tc>
        <w:tc>
          <w:tcPr>
            <w:tcW w:w="3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</w:tcPr>
          <w:p w14:paraId="71A08D1A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</w:p>
        </w:tc>
      </w:tr>
      <w:tr w:rsidR="00B1104B" w:rsidRPr="000928CD" w14:paraId="6578985F" w14:textId="77777777" w:rsidTr="00B1104B">
        <w:trPr>
          <w:trHeight w:val="57"/>
        </w:trPr>
        <w:tc>
          <w:tcPr>
            <w:tcW w:w="29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  <w:hideMark/>
          </w:tcPr>
          <w:p w14:paraId="63326647" w14:textId="77777777" w:rsidR="00AC1307" w:rsidRPr="000928CD" w:rsidRDefault="00AC1307" w:rsidP="00B1104B">
            <w:pPr>
              <w:spacing w:after="0" w:line="240" w:lineRule="auto"/>
              <w:ind w:right="57"/>
              <w:rPr>
                <w:rFonts w:cstheme="minorHAnsi"/>
                <w:sz w:val="20"/>
              </w:rPr>
            </w:pPr>
            <w:r w:rsidRPr="000928CD">
              <w:rPr>
                <w:rFonts w:cstheme="minorHAnsi"/>
                <w:sz w:val="20"/>
              </w:rPr>
              <w:t xml:space="preserve">3. Organização de eventos científicos </w:t>
            </w:r>
            <w:r w:rsidRPr="000928CD">
              <w:rPr>
                <w:rFonts w:cstheme="minorHAnsi"/>
                <w:sz w:val="20"/>
                <w:vertAlign w:val="superscript"/>
              </w:rPr>
              <w:t>(3)</w:t>
            </w:r>
          </w:p>
        </w:tc>
        <w:tc>
          <w:tcPr>
            <w:tcW w:w="7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  <w:hideMark/>
          </w:tcPr>
          <w:p w14:paraId="1F8A8B1C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  <w:r w:rsidRPr="000928CD">
              <w:rPr>
                <w:rFonts w:cstheme="minorHAnsi"/>
                <w:sz w:val="20"/>
              </w:rPr>
              <w:t>5</w:t>
            </w:r>
          </w:p>
        </w:tc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</w:tcPr>
          <w:p w14:paraId="2107786E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5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  <w:hideMark/>
          </w:tcPr>
          <w:p w14:paraId="36A3E3D6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  <w:r w:rsidRPr="000928CD">
              <w:rPr>
                <w:rFonts w:cstheme="minorHAnsi"/>
                <w:sz w:val="20"/>
              </w:rPr>
              <w:t>4</w:t>
            </w:r>
          </w:p>
        </w:tc>
        <w:tc>
          <w:tcPr>
            <w:tcW w:w="3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</w:tcPr>
          <w:p w14:paraId="48685458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</w:p>
        </w:tc>
      </w:tr>
      <w:tr w:rsidR="00B1104B" w:rsidRPr="000928CD" w14:paraId="72C9E73C" w14:textId="77777777" w:rsidTr="00B1104B">
        <w:trPr>
          <w:trHeight w:val="57"/>
        </w:trPr>
        <w:tc>
          <w:tcPr>
            <w:tcW w:w="29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  <w:hideMark/>
          </w:tcPr>
          <w:p w14:paraId="5E7A5DA2" w14:textId="77777777" w:rsidR="00AC1307" w:rsidRPr="000928CD" w:rsidRDefault="00AC1307" w:rsidP="00B1104B">
            <w:pPr>
              <w:spacing w:after="0" w:line="240" w:lineRule="auto"/>
              <w:ind w:right="57"/>
              <w:rPr>
                <w:rFonts w:cstheme="minorHAnsi"/>
                <w:sz w:val="20"/>
              </w:rPr>
            </w:pPr>
            <w:r w:rsidRPr="000928CD">
              <w:rPr>
                <w:rFonts w:cstheme="minorHAnsi"/>
                <w:sz w:val="20"/>
              </w:rPr>
              <w:t xml:space="preserve">4. Atividade profissional, por semestre, em área afim </w:t>
            </w:r>
            <w:r w:rsidRPr="000928CD">
              <w:rPr>
                <w:rFonts w:cstheme="minorHAnsi"/>
                <w:b/>
                <w:sz w:val="20"/>
              </w:rPr>
              <w:t>não concomitante</w:t>
            </w:r>
            <w:r w:rsidRPr="000928CD">
              <w:rPr>
                <w:rFonts w:cstheme="minorHAnsi"/>
                <w:sz w:val="20"/>
              </w:rPr>
              <w:t xml:space="preserve"> com o tempo de pós-graduação </w:t>
            </w:r>
            <w:r w:rsidRPr="000928CD">
              <w:rPr>
                <w:rFonts w:cstheme="minorHAnsi"/>
                <w:sz w:val="20"/>
                <w:vertAlign w:val="superscript"/>
              </w:rPr>
              <w:t>(3,5)</w:t>
            </w:r>
          </w:p>
        </w:tc>
        <w:tc>
          <w:tcPr>
            <w:tcW w:w="7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  <w:hideMark/>
          </w:tcPr>
          <w:p w14:paraId="176709FD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  <w:r w:rsidRPr="000928CD">
              <w:rPr>
                <w:rFonts w:cstheme="minorHAnsi"/>
                <w:sz w:val="20"/>
              </w:rPr>
              <w:t>4</w:t>
            </w:r>
          </w:p>
        </w:tc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</w:tcPr>
          <w:p w14:paraId="66F6E53B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5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  <w:hideMark/>
          </w:tcPr>
          <w:p w14:paraId="28C4FCB9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  <w:r w:rsidRPr="000928CD">
              <w:rPr>
                <w:rFonts w:cstheme="minorHAnsi"/>
                <w:sz w:val="20"/>
              </w:rPr>
              <w:t>5</w:t>
            </w:r>
          </w:p>
        </w:tc>
        <w:tc>
          <w:tcPr>
            <w:tcW w:w="3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</w:tcPr>
          <w:p w14:paraId="28201B74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</w:p>
        </w:tc>
      </w:tr>
      <w:tr w:rsidR="00B1104B" w:rsidRPr="000928CD" w14:paraId="73D7D873" w14:textId="77777777" w:rsidTr="00B1104B">
        <w:trPr>
          <w:trHeight w:val="57"/>
        </w:trPr>
        <w:tc>
          <w:tcPr>
            <w:tcW w:w="29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  <w:hideMark/>
          </w:tcPr>
          <w:p w14:paraId="46B8EE8B" w14:textId="77777777" w:rsidR="00AC1307" w:rsidRPr="000928CD" w:rsidRDefault="00AC1307" w:rsidP="00B1104B">
            <w:pPr>
              <w:spacing w:after="0" w:line="240" w:lineRule="auto"/>
              <w:ind w:right="57"/>
              <w:rPr>
                <w:rFonts w:cstheme="minorHAnsi"/>
                <w:sz w:val="20"/>
              </w:rPr>
            </w:pPr>
            <w:r w:rsidRPr="000928CD">
              <w:rPr>
                <w:rFonts w:cstheme="minorHAnsi"/>
                <w:sz w:val="20"/>
              </w:rPr>
              <w:t>5. Revisor de artigos científicos para periódicos</w:t>
            </w:r>
          </w:p>
        </w:tc>
        <w:tc>
          <w:tcPr>
            <w:tcW w:w="7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  <w:hideMark/>
          </w:tcPr>
          <w:p w14:paraId="3FA42D2D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  <w:r w:rsidRPr="000928CD">
              <w:rPr>
                <w:rFonts w:cstheme="minorHAnsi"/>
                <w:sz w:val="20"/>
              </w:rPr>
              <w:t>2</w:t>
            </w:r>
          </w:p>
        </w:tc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</w:tcPr>
          <w:p w14:paraId="1865F9A8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5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  <w:hideMark/>
          </w:tcPr>
          <w:p w14:paraId="1B276180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  <w:r w:rsidRPr="000928CD">
              <w:rPr>
                <w:rFonts w:cstheme="minorHAnsi"/>
                <w:sz w:val="20"/>
              </w:rPr>
              <w:t>5</w:t>
            </w:r>
          </w:p>
        </w:tc>
        <w:tc>
          <w:tcPr>
            <w:tcW w:w="3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</w:tcPr>
          <w:p w14:paraId="50D41935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</w:p>
        </w:tc>
      </w:tr>
      <w:tr w:rsidR="00B1104B" w:rsidRPr="000928CD" w14:paraId="642EDAD5" w14:textId="77777777" w:rsidTr="00B1104B">
        <w:trPr>
          <w:trHeight w:val="57"/>
        </w:trPr>
        <w:tc>
          <w:tcPr>
            <w:tcW w:w="29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  <w:hideMark/>
          </w:tcPr>
          <w:p w14:paraId="3A979795" w14:textId="77777777" w:rsidR="00AC1307" w:rsidRPr="000928CD" w:rsidRDefault="00AC1307" w:rsidP="00B1104B">
            <w:pPr>
              <w:spacing w:after="0" w:line="240" w:lineRule="auto"/>
              <w:ind w:right="57"/>
              <w:rPr>
                <w:rFonts w:cstheme="minorHAnsi"/>
                <w:sz w:val="20"/>
              </w:rPr>
            </w:pPr>
            <w:r w:rsidRPr="000928CD">
              <w:rPr>
                <w:rFonts w:cstheme="minorHAnsi"/>
                <w:sz w:val="20"/>
              </w:rPr>
              <w:t>6. Membro de colegiado ou comissões universitárias por semestre</w:t>
            </w:r>
          </w:p>
        </w:tc>
        <w:tc>
          <w:tcPr>
            <w:tcW w:w="7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  <w:hideMark/>
          </w:tcPr>
          <w:p w14:paraId="649F06DE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  <w:r w:rsidRPr="000928CD">
              <w:rPr>
                <w:rFonts w:cstheme="minorHAnsi"/>
                <w:sz w:val="20"/>
              </w:rPr>
              <w:t>2</w:t>
            </w:r>
          </w:p>
        </w:tc>
        <w:tc>
          <w:tcPr>
            <w:tcW w:w="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</w:tcPr>
          <w:p w14:paraId="43D76763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5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  <w:hideMark/>
          </w:tcPr>
          <w:p w14:paraId="39A61AA8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  <w:r w:rsidRPr="000928CD">
              <w:rPr>
                <w:rFonts w:cstheme="minorHAnsi"/>
                <w:sz w:val="20"/>
              </w:rPr>
              <w:t>5</w:t>
            </w:r>
          </w:p>
        </w:tc>
        <w:tc>
          <w:tcPr>
            <w:tcW w:w="3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56" w:type="dxa"/>
            </w:tcMar>
            <w:vAlign w:val="center"/>
          </w:tcPr>
          <w:p w14:paraId="345962C4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</w:p>
        </w:tc>
      </w:tr>
      <w:tr w:rsidR="00AC1307" w:rsidRPr="000928CD" w14:paraId="2D0987FB" w14:textId="77777777" w:rsidTr="00B1104B">
        <w:trPr>
          <w:trHeight w:val="57"/>
        </w:trPr>
        <w:tc>
          <w:tcPr>
            <w:tcW w:w="4659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0" w:type="dxa"/>
            </w:tcMar>
            <w:vAlign w:val="center"/>
            <w:hideMark/>
          </w:tcPr>
          <w:p w14:paraId="748E1137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  <w:r w:rsidRPr="000928CD">
              <w:rPr>
                <w:rFonts w:cstheme="minorHAnsi"/>
                <w:sz w:val="20"/>
              </w:rPr>
              <w:t>PONTUAÇÃO DO CURRICULO</w:t>
            </w:r>
          </w:p>
        </w:tc>
        <w:tc>
          <w:tcPr>
            <w:tcW w:w="3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" w:type="dxa"/>
              <w:left w:w="29" w:type="dxa"/>
              <w:bottom w:w="0" w:type="dxa"/>
              <w:right w:w="0" w:type="dxa"/>
            </w:tcMar>
            <w:vAlign w:val="center"/>
          </w:tcPr>
          <w:p w14:paraId="09376425" w14:textId="77777777" w:rsidR="00AC1307" w:rsidRPr="000928CD" w:rsidRDefault="00AC1307" w:rsidP="00F437B9">
            <w:pPr>
              <w:spacing w:after="0" w:line="240" w:lineRule="auto"/>
              <w:ind w:right="57"/>
              <w:jc w:val="center"/>
              <w:rPr>
                <w:rFonts w:cstheme="minorHAnsi"/>
                <w:sz w:val="20"/>
              </w:rPr>
            </w:pPr>
          </w:p>
        </w:tc>
      </w:tr>
    </w:tbl>
    <w:p w14:paraId="13FD025A" w14:textId="77777777" w:rsidR="00AC1307" w:rsidRPr="000928CD" w:rsidRDefault="00AC1307" w:rsidP="00B1104B">
      <w:pPr>
        <w:numPr>
          <w:ilvl w:val="0"/>
          <w:numId w:val="11"/>
        </w:numPr>
        <w:spacing w:after="3" w:line="264" w:lineRule="auto"/>
        <w:ind w:left="142" w:right="1" w:hanging="266"/>
        <w:rPr>
          <w:rFonts w:cstheme="minorHAnsi"/>
        </w:rPr>
      </w:pPr>
      <w:r w:rsidRPr="000928CD">
        <w:rPr>
          <w:rFonts w:cstheme="minorHAnsi"/>
          <w:sz w:val="20"/>
        </w:rPr>
        <w:t xml:space="preserve">As pontuações sem os respectivos comprovantes ou com preenchimento distorcido serão desconsideradas. </w:t>
      </w:r>
    </w:p>
    <w:p w14:paraId="6C4FF495" w14:textId="77777777" w:rsidR="00AC1307" w:rsidRPr="000928CD" w:rsidRDefault="00AC1307" w:rsidP="00B1104B">
      <w:pPr>
        <w:numPr>
          <w:ilvl w:val="0"/>
          <w:numId w:val="11"/>
        </w:numPr>
        <w:spacing w:after="3" w:line="264" w:lineRule="auto"/>
        <w:ind w:left="142" w:right="1" w:hanging="266"/>
        <w:rPr>
          <w:rFonts w:cstheme="minorHAnsi"/>
        </w:rPr>
      </w:pPr>
      <w:proofErr w:type="spellStart"/>
      <w:r w:rsidRPr="000928CD">
        <w:rPr>
          <w:rFonts w:cstheme="minorHAnsi"/>
          <w:sz w:val="20"/>
        </w:rPr>
        <w:t>Qualis</w:t>
      </w:r>
      <w:proofErr w:type="spellEnd"/>
      <w:r w:rsidRPr="000928CD">
        <w:rPr>
          <w:rFonts w:cstheme="minorHAnsi"/>
          <w:sz w:val="20"/>
        </w:rPr>
        <w:t xml:space="preserve"> para a área de Ciências Agrárias I </w:t>
      </w:r>
    </w:p>
    <w:p w14:paraId="5266F9AE" w14:textId="77777777" w:rsidR="00AC1307" w:rsidRPr="000928CD" w:rsidRDefault="00AC1307" w:rsidP="00B1104B">
      <w:pPr>
        <w:numPr>
          <w:ilvl w:val="0"/>
          <w:numId w:val="11"/>
        </w:numPr>
        <w:spacing w:after="3" w:line="264" w:lineRule="auto"/>
        <w:ind w:left="142" w:right="1" w:hanging="266"/>
        <w:rPr>
          <w:rFonts w:cstheme="minorHAnsi"/>
        </w:rPr>
      </w:pPr>
      <w:r w:rsidRPr="000928CD">
        <w:rPr>
          <w:rFonts w:cstheme="minorHAnsi"/>
          <w:sz w:val="20"/>
        </w:rPr>
        <w:t xml:space="preserve">Considerar como área afim ao Curso: Engenharia Agrícola, Agronomia, Engenharia Florestal, Biologia, Biotecnologia, Engenharia Ambiental, Geologia, Bioquímica, Química, Engenharia Química, Tecnólogo em Ciências Agrárias. </w:t>
      </w:r>
    </w:p>
    <w:p w14:paraId="5385644C" w14:textId="77777777" w:rsidR="00AC1307" w:rsidRPr="000928CD" w:rsidRDefault="00AC1307" w:rsidP="00B1104B">
      <w:pPr>
        <w:numPr>
          <w:ilvl w:val="0"/>
          <w:numId w:val="11"/>
        </w:numPr>
        <w:spacing w:after="3" w:line="264" w:lineRule="auto"/>
        <w:ind w:left="142" w:right="1" w:hanging="266"/>
        <w:rPr>
          <w:rFonts w:cstheme="minorHAnsi"/>
        </w:rPr>
      </w:pPr>
      <w:r w:rsidRPr="000928CD">
        <w:rPr>
          <w:rFonts w:cstheme="minorHAnsi"/>
          <w:sz w:val="20"/>
        </w:rPr>
        <w:t xml:space="preserve">Com certificado expedido pela instituição de ensino ou pelo órgão de financiamento da bolsa. </w:t>
      </w:r>
    </w:p>
    <w:p w14:paraId="3F659A84" w14:textId="77777777" w:rsidR="00AC1307" w:rsidRPr="000928CD" w:rsidRDefault="00AC1307" w:rsidP="00B1104B">
      <w:pPr>
        <w:numPr>
          <w:ilvl w:val="0"/>
          <w:numId w:val="11"/>
        </w:numPr>
        <w:spacing w:after="3" w:line="264" w:lineRule="auto"/>
        <w:ind w:left="142" w:right="1" w:hanging="266"/>
        <w:rPr>
          <w:rFonts w:cstheme="minorHAnsi"/>
        </w:rPr>
      </w:pPr>
      <w:r w:rsidRPr="000928CD">
        <w:rPr>
          <w:rFonts w:cstheme="minorHAnsi"/>
          <w:sz w:val="20"/>
        </w:rPr>
        <w:t xml:space="preserve">O período deverá ser comprovado, por meio de contrato de trabalho, portaria de nomeação ou carteira de trabalho. Deve ficar explicitado a data de início no cargo e data de término. Em caso de atividade ainda em exercício, anexar declaração da autoridade competente. </w:t>
      </w:r>
    </w:p>
    <w:p w14:paraId="37E58ACD" w14:textId="586E6EF3" w:rsidR="00AC1307" w:rsidRPr="000928CD" w:rsidRDefault="00AC1307" w:rsidP="00B1104B">
      <w:pPr>
        <w:spacing w:after="3399"/>
        <w:ind w:left="142"/>
        <w:rPr>
          <w:rFonts w:cstheme="minorHAnsi"/>
          <w:sz w:val="20"/>
          <w:szCs w:val="20"/>
        </w:rPr>
      </w:pPr>
      <w:r w:rsidRPr="000928CD">
        <w:rPr>
          <w:rFonts w:cstheme="minorHAnsi"/>
          <w:b/>
          <w:sz w:val="20"/>
          <w:szCs w:val="20"/>
        </w:rPr>
        <w:t>Obs.</w:t>
      </w:r>
      <w:r w:rsidRPr="000928CD">
        <w:rPr>
          <w:rFonts w:cstheme="minorHAnsi"/>
          <w:sz w:val="20"/>
          <w:szCs w:val="20"/>
        </w:rPr>
        <w:t xml:space="preserve"> As notas finais de títulos dos candidatos serão ponderadas pela Comissão de seleção, atribuindo-se nota 10 para o candidato com maior pontuação. </w:t>
      </w:r>
    </w:p>
    <w:p w14:paraId="41A5D362" w14:textId="38DE3E83" w:rsidR="00AC1307" w:rsidRPr="00B1104B" w:rsidRDefault="00AC1307" w:rsidP="00AC1307">
      <w:pPr>
        <w:pStyle w:val="Ttulo1"/>
        <w:ind w:left="258"/>
        <w:rPr>
          <w:rFonts w:asciiTheme="minorHAnsi" w:hAnsiTheme="minorHAnsi" w:cstheme="minorHAnsi"/>
          <w:b/>
          <w:color w:val="000000" w:themeColor="text1"/>
          <w:sz w:val="28"/>
          <w:szCs w:val="28"/>
        </w:rPr>
      </w:pPr>
      <w:r w:rsidRPr="00B1104B">
        <w:rPr>
          <w:rFonts w:asciiTheme="minorHAnsi" w:hAnsiTheme="minorHAnsi" w:cstheme="minorHAnsi"/>
          <w:b/>
          <w:color w:val="000000" w:themeColor="text1"/>
          <w:sz w:val="28"/>
          <w:szCs w:val="28"/>
        </w:rPr>
        <w:lastRenderedPageBreak/>
        <w:t xml:space="preserve">ANEXO II – </w:t>
      </w:r>
      <w:r w:rsidR="00B1104B" w:rsidRPr="00B1104B">
        <w:rPr>
          <w:rFonts w:asciiTheme="minorHAnsi" w:hAnsiTheme="minorHAnsi" w:cstheme="minorHAnsi"/>
          <w:b/>
          <w:color w:val="000000" w:themeColor="text1"/>
          <w:sz w:val="28"/>
          <w:szCs w:val="28"/>
        </w:rPr>
        <w:t>P</w:t>
      </w:r>
      <w:r w:rsidR="00B1104B">
        <w:rPr>
          <w:rFonts w:asciiTheme="minorHAnsi" w:hAnsiTheme="minorHAnsi" w:cstheme="minorHAnsi"/>
          <w:b/>
          <w:color w:val="000000" w:themeColor="text1"/>
          <w:sz w:val="28"/>
          <w:szCs w:val="28"/>
        </w:rPr>
        <w:t>lano de trabalho</w:t>
      </w:r>
    </w:p>
    <w:p w14:paraId="11AB1E50" w14:textId="77777777" w:rsidR="00AC1307" w:rsidRPr="000928CD" w:rsidRDefault="00AC1307" w:rsidP="00AC1307">
      <w:pPr>
        <w:spacing w:after="0" w:line="256" w:lineRule="auto"/>
        <w:ind w:left="248"/>
        <w:rPr>
          <w:rFonts w:cstheme="minorHAnsi"/>
        </w:rPr>
      </w:pPr>
    </w:p>
    <w:p w14:paraId="6CB69004" w14:textId="77777777" w:rsidR="00AC1307" w:rsidRPr="000928CD" w:rsidRDefault="00AC1307" w:rsidP="00AC1307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tabs>
          <w:tab w:val="center" w:pos="1246"/>
        </w:tabs>
        <w:spacing w:after="26" w:line="256" w:lineRule="auto"/>
        <w:ind w:left="284"/>
        <w:rPr>
          <w:rFonts w:cstheme="minorHAnsi"/>
        </w:rPr>
      </w:pPr>
      <w:r w:rsidRPr="000928CD">
        <w:rPr>
          <w:rFonts w:cstheme="minorHAnsi"/>
          <w:sz w:val="20"/>
        </w:rPr>
        <w:t>CANDIDATO:</w:t>
      </w:r>
      <w:r w:rsidRPr="000928CD">
        <w:rPr>
          <w:rFonts w:cstheme="minorHAnsi"/>
        </w:rPr>
        <w:t xml:space="preserve"> </w:t>
      </w:r>
    </w:p>
    <w:p w14:paraId="32BFE90F" w14:textId="77777777" w:rsidR="00AC1307" w:rsidRPr="000928CD" w:rsidRDefault="00AC1307" w:rsidP="00AC1307">
      <w:pPr>
        <w:spacing w:after="0" w:line="256" w:lineRule="auto"/>
        <w:ind w:left="284"/>
        <w:rPr>
          <w:rFonts w:cstheme="minorHAnsi"/>
        </w:rPr>
      </w:pPr>
    </w:p>
    <w:p w14:paraId="075CA4D1" w14:textId="77777777" w:rsidR="00AC1307" w:rsidRPr="000928CD" w:rsidRDefault="00AC1307" w:rsidP="00AC1307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tabs>
          <w:tab w:val="center" w:pos="2007"/>
          <w:tab w:val="center" w:pos="8395"/>
        </w:tabs>
        <w:spacing w:after="26" w:line="256" w:lineRule="auto"/>
        <w:ind w:left="284"/>
        <w:rPr>
          <w:rFonts w:cstheme="minorHAnsi"/>
        </w:rPr>
      </w:pPr>
      <w:r w:rsidRPr="000928CD">
        <w:rPr>
          <w:rFonts w:cstheme="minorHAnsi"/>
          <w:sz w:val="20"/>
        </w:rPr>
        <w:t>LINHA DE PESQUISA:</w:t>
      </w:r>
    </w:p>
    <w:p w14:paraId="082B9A87" w14:textId="77777777" w:rsidR="00AC1307" w:rsidRPr="000928CD" w:rsidRDefault="00AC1307" w:rsidP="00AC1307">
      <w:pPr>
        <w:spacing w:after="0" w:line="256" w:lineRule="auto"/>
        <w:ind w:left="284"/>
        <w:rPr>
          <w:rFonts w:cstheme="minorHAnsi"/>
        </w:rPr>
      </w:pPr>
    </w:p>
    <w:p w14:paraId="0BD3F427" w14:textId="048C341B" w:rsidR="00AC1307" w:rsidRPr="000928CD" w:rsidRDefault="0005260D" w:rsidP="00AC1307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tabs>
          <w:tab w:val="center" w:pos="2891"/>
        </w:tabs>
        <w:spacing w:after="26" w:line="256" w:lineRule="auto"/>
        <w:ind w:left="284"/>
        <w:rPr>
          <w:rFonts w:cstheme="minorHAnsi"/>
        </w:rPr>
      </w:pPr>
      <w:r>
        <w:rPr>
          <w:rFonts w:cstheme="minorHAnsi"/>
          <w:sz w:val="20"/>
        </w:rPr>
        <w:t>SUPERVISOR</w:t>
      </w:r>
      <w:r w:rsidR="00AC1307" w:rsidRPr="000928CD">
        <w:rPr>
          <w:rFonts w:cstheme="minorHAnsi"/>
          <w:sz w:val="20"/>
        </w:rPr>
        <w:t xml:space="preserve"> PREFERENCIAL: </w:t>
      </w:r>
    </w:p>
    <w:p w14:paraId="5D4A3E1A" w14:textId="77777777" w:rsidR="00AC1307" w:rsidRPr="000928CD" w:rsidRDefault="00AC1307" w:rsidP="00AC1307">
      <w:pPr>
        <w:spacing w:after="2" w:line="256" w:lineRule="auto"/>
        <w:ind w:left="284"/>
        <w:rPr>
          <w:rFonts w:cstheme="minorHAnsi"/>
        </w:rPr>
      </w:pPr>
    </w:p>
    <w:p w14:paraId="42719B53" w14:textId="20F317FD" w:rsidR="00AC1307" w:rsidRPr="000928CD" w:rsidRDefault="00AC1307" w:rsidP="00AC1307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tabs>
          <w:tab w:val="center" w:pos="2408"/>
        </w:tabs>
        <w:spacing w:after="0" w:line="256" w:lineRule="auto"/>
        <w:ind w:left="284"/>
        <w:rPr>
          <w:rFonts w:cstheme="minorHAnsi"/>
          <w:sz w:val="24"/>
        </w:rPr>
      </w:pPr>
      <w:r w:rsidRPr="000928CD">
        <w:rPr>
          <w:rFonts w:cstheme="minorHAnsi"/>
          <w:sz w:val="20"/>
        </w:rPr>
        <w:t>P</w:t>
      </w:r>
      <w:r w:rsidR="00B1104B">
        <w:rPr>
          <w:rFonts w:cstheme="minorHAnsi"/>
          <w:sz w:val="20"/>
        </w:rPr>
        <w:t>lano de trabalho</w:t>
      </w:r>
      <w:r w:rsidRPr="000928CD">
        <w:rPr>
          <w:rFonts w:cstheme="minorHAnsi"/>
          <w:sz w:val="20"/>
        </w:rPr>
        <w:t>:</w:t>
      </w:r>
    </w:p>
    <w:p w14:paraId="00B6616C" w14:textId="77777777" w:rsidR="007A6604" w:rsidRDefault="00A43444" w:rsidP="00AC1307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pacing w:after="17" w:line="256" w:lineRule="auto"/>
        <w:ind w:left="284"/>
        <w:rPr>
          <w:rFonts w:cstheme="minorHAnsi"/>
          <w:bCs/>
        </w:rPr>
      </w:pPr>
      <w:r>
        <w:rPr>
          <w:rFonts w:cstheme="minorHAnsi"/>
          <w:bCs/>
        </w:rPr>
        <w:t xml:space="preserve">Este documento </w:t>
      </w:r>
      <w:r w:rsidR="00767C30">
        <w:rPr>
          <w:rFonts w:cstheme="minorHAnsi"/>
          <w:bCs/>
        </w:rPr>
        <w:t xml:space="preserve">poderá </w:t>
      </w:r>
      <w:r>
        <w:rPr>
          <w:rFonts w:cstheme="minorHAnsi"/>
          <w:bCs/>
        </w:rPr>
        <w:t xml:space="preserve">conter: </w:t>
      </w:r>
      <w:r w:rsidR="00E567E4" w:rsidRPr="000928CD">
        <w:rPr>
          <w:rFonts w:cstheme="minorHAnsi"/>
          <w:bCs/>
        </w:rPr>
        <w:t>Título</w:t>
      </w:r>
      <w:r w:rsidR="00E567E4">
        <w:rPr>
          <w:rFonts w:cstheme="minorHAnsi"/>
          <w:bCs/>
        </w:rPr>
        <w:t>;</w:t>
      </w:r>
      <w:r w:rsidR="00E567E4" w:rsidRPr="000928CD">
        <w:rPr>
          <w:rFonts w:cstheme="minorHAnsi"/>
          <w:bCs/>
        </w:rPr>
        <w:t xml:space="preserve"> Objetivo</w:t>
      </w:r>
      <w:r w:rsidR="00E567E4">
        <w:rPr>
          <w:rFonts w:cstheme="minorHAnsi"/>
          <w:bCs/>
        </w:rPr>
        <w:t>s específicos; Seminários que deverá ministrar; Cursos de curta duração que deverá ministrar;</w:t>
      </w:r>
      <w:r w:rsidR="00E567E4" w:rsidRPr="000928CD">
        <w:rPr>
          <w:rFonts w:cstheme="minorHAnsi"/>
          <w:bCs/>
        </w:rPr>
        <w:t xml:space="preserve"> </w:t>
      </w:r>
      <w:r w:rsidR="00E567E4">
        <w:rPr>
          <w:rFonts w:cstheme="minorHAnsi"/>
          <w:bCs/>
        </w:rPr>
        <w:t>Atividades de p</w:t>
      </w:r>
      <w:r w:rsidR="00E567E4" w:rsidRPr="000928CD">
        <w:rPr>
          <w:rFonts w:cstheme="minorHAnsi"/>
          <w:bCs/>
        </w:rPr>
        <w:t>esquisa</w:t>
      </w:r>
      <w:r w:rsidR="00E567E4">
        <w:rPr>
          <w:rFonts w:cstheme="minorHAnsi"/>
          <w:bCs/>
        </w:rPr>
        <w:t xml:space="preserve">; Atividades de extensão; Atividades de internacionalização; </w:t>
      </w:r>
      <w:r w:rsidR="00E567E4" w:rsidRPr="000928CD">
        <w:rPr>
          <w:rFonts w:cstheme="minorHAnsi"/>
          <w:bCs/>
        </w:rPr>
        <w:t>Cronograma de execução</w:t>
      </w:r>
      <w:r w:rsidR="00E567E4">
        <w:rPr>
          <w:rFonts w:cstheme="minorHAnsi"/>
          <w:bCs/>
        </w:rPr>
        <w:t>;</w:t>
      </w:r>
      <w:r w:rsidR="00E567E4" w:rsidRPr="000928CD">
        <w:rPr>
          <w:rFonts w:cstheme="minorHAnsi"/>
          <w:bCs/>
        </w:rPr>
        <w:t xml:space="preserve"> e Meta de publicação. </w:t>
      </w:r>
      <w:r w:rsidR="0005260D">
        <w:rPr>
          <w:rFonts w:cstheme="minorHAnsi"/>
          <w:bCs/>
        </w:rPr>
        <w:t xml:space="preserve"> </w:t>
      </w:r>
    </w:p>
    <w:p w14:paraId="2A8821E4" w14:textId="6FC40A81" w:rsidR="00E567E4" w:rsidRDefault="0005260D" w:rsidP="00AC1307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pacing w:after="17" w:line="256" w:lineRule="auto"/>
        <w:ind w:left="284"/>
        <w:rPr>
          <w:rFonts w:cstheme="minorHAnsi"/>
          <w:bCs/>
        </w:rPr>
      </w:pPr>
      <w:r>
        <w:rPr>
          <w:rFonts w:cstheme="minorHAnsi"/>
          <w:bCs/>
        </w:rPr>
        <w:t xml:space="preserve">O plano será analisado como um todo e não por </w:t>
      </w:r>
      <w:r w:rsidR="0028173D">
        <w:rPr>
          <w:rFonts w:cstheme="minorHAnsi"/>
          <w:bCs/>
        </w:rPr>
        <w:t>atividade (</w:t>
      </w:r>
      <w:r>
        <w:rPr>
          <w:rFonts w:cstheme="minorHAnsi"/>
          <w:bCs/>
        </w:rPr>
        <w:t>s) específica</w:t>
      </w:r>
      <w:r w:rsidR="007A6604">
        <w:rPr>
          <w:rFonts w:cstheme="minorHAnsi"/>
          <w:bCs/>
        </w:rPr>
        <w:t xml:space="preserve"> </w:t>
      </w:r>
      <w:r>
        <w:rPr>
          <w:rFonts w:cstheme="minorHAnsi"/>
          <w:bCs/>
        </w:rPr>
        <w:t xml:space="preserve">(s). </w:t>
      </w:r>
    </w:p>
    <w:p w14:paraId="55F88EB2" w14:textId="7A3CECDA" w:rsidR="00AC1307" w:rsidRPr="000928CD" w:rsidRDefault="00AC1307" w:rsidP="00AC1307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pacing w:after="17" w:line="256" w:lineRule="auto"/>
        <w:ind w:left="284"/>
        <w:rPr>
          <w:rFonts w:cstheme="minorHAnsi"/>
        </w:rPr>
      </w:pPr>
    </w:p>
    <w:p w14:paraId="3B87336F" w14:textId="77777777" w:rsidR="00AC1307" w:rsidRPr="000928CD" w:rsidRDefault="00AC1307" w:rsidP="00AC1307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pacing w:after="17" w:line="256" w:lineRule="auto"/>
        <w:ind w:left="284"/>
        <w:rPr>
          <w:rFonts w:cstheme="minorHAnsi"/>
        </w:rPr>
      </w:pPr>
    </w:p>
    <w:p w14:paraId="4CCCEAF6" w14:textId="77777777" w:rsidR="00AC1307" w:rsidRPr="000928CD" w:rsidRDefault="00AC1307" w:rsidP="00AC1307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pacing w:after="17" w:line="256" w:lineRule="auto"/>
        <w:ind w:left="284"/>
        <w:rPr>
          <w:rFonts w:cstheme="minorHAnsi"/>
        </w:rPr>
      </w:pPr>
    </w:p>
    <w:p w14:paraId="6C5EBDB3" w14:textId="77777777" w:rsidR="00AC1307" w:rsidRPr="000928CD" w:rsidRDefault="00AC1307" w:rsidP="00AC1307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pacing w:after="17" w:line="256" w:lineRule="auto"/>
        <w:ind w:left="284"/>
        <w:rPr>
          <w:rFonts w:cstheme="minorHAnsi"/>
        </w:rPr>
      </w:pPr>
    </w:p>
    <w:p w14:paraId="09A0702B" w14:textId="77777777" w:rsidR="00AC1307" w:rsidRPr="000928CD" w:rsidRDefault="00AC1307" w:rsidP="00AC1307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pacing w:after="17" w:line="256" w:lineRule="auto"/>
        <w:ind w:left="284"/>
        <w:rPr>
          <w:rFonts w:cstheme="minorHAnsi"/>
        </w:rPr>
      </w:pPr>
    </w:p>
    <w:p w14:paraId="6AFBEA13" w14:textId="77777777" w:rsidR="00AC1307" w:rsidRPr="000928CD" w:rsidRDefault="00AC1307" w:rsidP="00AC1307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pacing w:after="17" w:line="256" w:lineRule="auto"/>
        <w:ind w:left="284"/>
        <w:rPr>
          <w:rFonts w:cstheme="minorHAnsi"/>
        </w:rPr>
      </w:pPr>
    </w:p>
    <w:p w14:paraId="5D4FCD8B" w14:textId="77777777" w:rsidR="00AC1307" w:rsidRPr="000928CD" w:rsidRDefault="00AC1307" w:rsidP="00AC1307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pacing w:after="17" w:line="256" w:lineRule="auto"/>
        <w:ind w:left="284"/>
        <w:rPr>
          <w:rFonts w:cstheme="minorHAnsi"/>
        </w:rPr>
      </w:pPr>
    </w:p>
    <w:p w14:paraId="598D2409" w14:textId="77777777" w:rsidR="00AC1307" w:rsidRPr="000928CD" w:rsidRDefault="00AC1307" w:rsidP="00AC1307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pacing w:after="17" w:line="256" w:lineRule="auto"/>
        <w:ind w:left="284"/>
        <w:rPr>
          <w:rFonts w:cstheme="minorHAnsi"/>
        </w:rPr>
      </w:pPr>
    </w:p>
    <w:p w14:paraId="16AC659B" w14:textId="77777777" w:rsidR="00AC1307" w:rsidRPr="000928CD" w:rsidRDefault="00AC1307" w:rsidP="00AC1307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pacing w:after="17" w:line="256" w:lineRule="auto"/>
        <w:ind w:left="284"/>
        <w:rPr>
          <w:rFonts w:cstheme="minorHAnsi"/>
        </w:rPr>
      </w:pPr>
    </w:p>
    <w:p w14:paraId="6EC2BA35" w14:textId="77777777" w:rsidR="00AC1307" w:rsidRPr="000928CD" w:rsidRDefault="00AC1307" w:rsidP="00AC1307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pacing w:after="17" w:line="256" w:lineRule="auto"/>
        <w:ind w:left="284"/>
        <w:rPr>
          <w:rFonts w:cstheme="minorHAnsi"/>
        </w:rPr>
      </w:pPr>
    </w:p>
    <w:p w14:paraId="3F6E675C" w14:textId="77777777" w:rsidR="00AC1307" w:rsidRPr="000928CD" w:rsidRDefault="00AC1307" w:rsidP="00AC1307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pacing w:after="17" w:line="256" w:lineRule="auto"/>
        <w:ind w:left="284"/>
        <w:rPr>
          <w:rFonts w:cstheme="minorHAnsi"/>
        </w:rPr>
      </w:pPr>
    </w:p>
    <w:p w14:paraId="098001AD" w14:textId="77777777" w:rsidR="00AC1307" w:rsidRPr="000928CD" w:rsidRDefault="00AC1307" w:rsidP="00AC1307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pacing w:after="17" w:line="256" w:lineRule="auto"/>
        <w:ind w:left="284"/>
        <w:rPr>
          <w:rFonts w:cstheme="minorHAnsi"/>
        </w:rPr>
      </w:pPr>
    </w:p>
    <w:p w14:paraId="0ECD07BE" w14:textId="77777777" w:rsidR="00AC1307" w:rsidRPr="000928CD" w:rsidRDefault="00AC1307" w:rsidP="00AC1307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pacing w:after="17" w:line="256" w:lineRule="auto"/>
        <w:ind w:left="284"/>
        <w:rPr>
          <w:rFonts w:cstheme="minorHAnsi"/>
        </w:rPr>
      </w:pPr>
    </w:p>
    <w:p w14:paraId="6AAEB8D8" w14:textId="77777777" w:rsidR="00AC1307" w:rsidRPr="000928CD" w:rsidRDefault="00AC1307" w:rsidP="00AC1307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pacing w:after="17" w:line="256" w:lineRule="auto"/>
        <w:ind w:left="284"/>
        <w:rPr>
          <w:rFonts w:cstheme="minorHAnsi"/>
        </w:rPr>
      </w:pPr>
    </w:p>
    <w:p w14:paraId="4BF638D8" w14:textId="77777777" w:rsidR="00AC1307" w:rsidRPr="000928CD" w:rsidRDefault="00AC1307" w:rsidP="00AC1307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pacing w:after="17" w:line="256" w:lineRule="auto"/>
        <w:ind w:left="284"/>
        <w:rPr>
          <w:rFonts w:cstheme="minorHAnsi"/>
        </w:rPr>
      </w:pPr>
    </w:p>
    <w:p w14:paraId="3FEF9268" w14:textId="77777777" w:rsidR="00AC1307" w:rsidRPr="000928CD" w:rsidRDefault="00AC1307" w:rsidP="00AC1307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pacing w:after="17" w:line="256" w:lineRule="auto"/>
        <w:ind w:left="284"/>
        <w:rPr>
          <w:rFonts w:cstheme="minorHAnsi"/>
        </w:rPr>
      </w:pPr>
    </w:p>
    <w:p w14:paraId="64D074BF" w14:textId="77777777" w:rsidR="00AC1307" w:rsidRPr="000928CD" w:rsidRDefault="00AC1307" w:rsidP="00AC1307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pacing w:after="17" w:line="256" w:lineRule="auto"/>
        <w:ind w:left="284"/>
        <w:rPr>
          <w:rFonts w:cstheme="minorHAnsi"/>
        </w:rPr>
      </w:pPr>
    </w:p>
    <w:p w14:paraId="2C1BC2D7" w14:textId="77777777" w:rsidR="00AC1307" w:rsidRPr="000928CD" w:rsidRDefault="00AC1307" w:rsidP="00AC1307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pacing w:after="17" w:line="256" w:lineRule="auto"/>
        <w:ind w:left="284"/>
        <w:rPr>
          <w:rFonts w:cstheme="minorHAnsi"/>
        </w:rPr>
      </w:pPr>
    </w:p>
    <w:p w14:paraId="400E8AD2" w14:textId="77777777" w:rsidR="00AC1307" w:rsidRPr="000928CD" w:rsidRDefault="00AC1307" w:rsidP="00AC1307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pacing w:after="17" w:line="256" w:lineRule="auto"/>
        <w:ind w:left="284"/>
        <w:rPr>
          <w:rFonts w:cstheme="minorHAnsi"/>
        </w:rPr>
      </w:pPr>
    </w:p>
    <w:p w14:paraId="08F07688" w14:textId="77777777" w:rsidR="00AC1307" w:rsidRPr="000928CD" w:rsidRDefault="00AC1307" w:rsidP="00AC1307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pacing w:after="17" w:line="256" w:lineRule="auto"/>
        <w:ind w:left="284"/>
        <w:rPr>
          <w:rFonts w:cstheme="minorHAnsi"/>
        </w:rPr>
      </w:pPr>
    </w:p>
    <w:p w14:paraId="0BFFE386" w14:textId="77777777" w:rsidR="00AC1307" w:rsidRPr="000928CD" w:rsidRDefault="00AC1307" w:rsidP="00AC1307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pacing w:after="17" w:line="256" w:lineRule="auto"/>
        <w:ind w:left="284"/>
        <w:rPr>
          <w:rFonts w:cstheme="minorHAnsi"/>
        </w:rPr>
      </w:pPr>
    </w:p>
    <w:p w14:paraId="72C85448" w14:textId="77777777" w:rsidR="00AC1307" w:rsidRPr="000928CD" w:rsidRDefault="00AC1307" w:rsidP="00AC1307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pacing w:after="17" w:line="256" w:lineRule="auto"/>
        <w:ind w:left="284"/>
        <w:rPr>
          <w:rFonts w:cstheme="minorHAnsi"/>
        </w:rPr>
      </w:pPr>
    </w:p>
    <w:p w14:paraId="0A564EBD" w14:textId="77777777" w:rsidR="00AC1307" w:rsidRPr="000928CD" w:rsidRDefault="00AC1307" w:rsidP="00AC1307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pacing w:after="17" w:line="256" w:lineRule="auto"/>
        <w:ind w:left="284"/>
        <w:rPr>
          <w:rFonts w:cstheme="minorHAnsi"/>
        </w:rPr>
      </w:pPr>
    </w:p>
    <w:p w14:paraId="2C175073" w14:textId="77777777" w:rsidR="00AC1307" w:rsidRPr="000928CD" w:rsidRDefault="00AC1307" w:rsidP="00AC1307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pacing w:after="0" w:line="256" w:lineRule="auto"/>
        <w:ind w:left="284"/>
        <w:rPr>
          <w:rFonts w:cstheme="minorHAnsi"/>
        </w:rPr>
      </w:pPr>
    </w:p>
    <w:p w14:paraId="15761090" w14:textId="77777777" w:rsidR="00AC1307" w:rsidRPr="000928CD" w:rsidRDefault="00AC1307" w:rsidP="00AC1307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pacing w:after="8657" w:line="256" w:lineRule="auto"/>
        <w:ind w:left="284"/>
        <w:rPr>
          <w:rFonts w:cstheme="minorHAnsi"/>
        </w:rPr>
      </w:pPr>
    </w:p>
    <w:p w14:paraId="6C4E0BFC" w14:textId="1A6425F8" w:rsidR="00EA3B59" w:rsidRPr="00B1104B" w:rsidRDefault="00EA3B59" w:rsidP="00B1104B">
      <w:pPr>
        <w:spacing w:after="0" w:line="240" w:lineRule="auto"/>
        <w:rPr>
          <w:rFonts w:cstheme="minorHAnsi"/>
          <w:b/>
          <w:bCs/>
        </w:rPr>
      </w:pPr>
    </w:p>
    <w:p w14:paraId="34959520" w14:textId="70248F2F" w:rsidR="00EA3B59" w:rsidRPr="00B1104B" w:rsidRDefault="00EA3B59" w:rsidP="00B1104B">
      <w:pPr>
        <w:spacing w:after="0" w:line="240" w:lineRule="auto"/>
        <w:rPr>
          <w:rFonts w:cstheme="minorHAnsi"/>
          <w:b/>
          <w:sz w:val="28"/>
          <w:szCs w:val="28"/>
        </w:rPr>
      </w:pPr>
      <w:r w:rsidRPr="00B1104B">
        <w:rPr>
          <w:rFonts w:cstheme="minorHAnsi"/>
          <w:b/>
          <w:sz w:val="28"/>
          <w:szCs w:val="28"/>
        </w:rPr>
        <w:t xml:space="preserve">ANEXO </w:t>
      </w:r>
      <w:r w:rsidR="00863AE9" w:rsidRPr="00B1104B">
        <w:rPr>
          <w:rFonts w:cstheme="minorHAnsi"/>
          <w:b/>
          <w:sz w:val="28"/>
          <w:szCs w:val="28"/>
        </w:rPr>
        <w:t>I</w:t>
      </w:r>
      <w:r w:rsidR="00B1104B" w:rsidRPr="00B1104B">
        <w:rPr>
          <w:rFonts w:cstheme="minorHAnsi"/>
          <w:b/>
          <w:sz w:val="28"/>
          <w:szCs w:val="28"/>
        </w:rPr>
        <w:t>I</w:t>
      </w:r>
      <w:r w:rsidR="00863AE9" w:rsidRPr="00B1104B">
        <w:rPr>
          <w:rFonts w:cstheme="minorHAnsi"/>
          <w:b/>
          <w:sz w:val="28"/>
          <w:szCs w:val="28"/>
        </w:rPr>
        <w:t>I</w:t>
      </w:r>
      <w:r w:rsidR="00B1104B" w:rsidRPr="00B1104B">
        <w:rPr>
          <w:rFonts w:cstheme="minorHAnsi"/>
          <w:b/>
          <w:sz w:val="28"/>
          <w:szCs w:val="28"/>
        </w:rPr>
        <w:t xml:space="preserve"> - Requerimento de Inscrição</w:t>
      </w:r>
    </w:p>
    <w:p w14:paraId="6986BCA5" w14:textId="77777777" w:rsidR="00EA3B59" w:rsidRPr="000928CD" w:rsidRDefault="00EA3B59" w:rsidP="00582F81">
      <w:pPr>
        <w:spacing w:after="0" w:line="240" w:lineRule="auto"/>
        <w:jc w:val="center"/>
        <w:rPr>
          <w:rFonts w:cstheme="minorHAnsi"/>
        </w:rPr>
      </w:pPr>
    </w:p>
    <w:p w14:paraId="28ED0BA2" w14:textId="77777777" w:rsidR="00EA3B59" w:rsidRPr="000928CD" w:rsidRDefault="00EA3B59" w:rsidP="00582F81">
      <w:pPr>
        <w:spacing w:after="0" w:line="240" w:lineRule="auto"/>
        <w:jc w:val="center"/>
        <w:rPr>
          <w:rFonts w:cstheme="minorHAnsi"/>
        </w:rPr>
      </w:pPr>
    </w:p>
    <w:p w14:paraId="28E40983" w14:textId="77777777" w:rsidR="00EA3B59" w:rsidRPr="000928CD" w:rsidRDefault="00EA3B59" w:rsidP="00582F81">
      <w:pPr>
        <w:spacing w:after="0" w:line="240" w:lineRule="auto"/>
        <w:rPr>
          <w:rFonts w:cstheme="minorHAnsi"/>
        </w:rPr>
      </w:pPr>
    </w:p>
    <w:p w14:paraId="080DE0C4" w14:textId="02BF9E5A" w:rsidR="00A55DC7" w:rsidRPr="000928CD" w:rsidRDefault="00EA3B59" w:rsidP="00A55DC7">
      <w:pPr>
        <w:spacing w:after="240" w:line="240" w:lineRule="auto"/>
        <w:jc w:val="both"/>
        <w:rPr>
          <w:rFonts w:cstheme="minorHAnsi"/>
        </w:rPr>
      </w:pPr>
      <w:r w:rsidRPr="000928CD">
        <w:rPr>
          <w:rFonts w:cstheme="minorHAnsi"/>
        </w:rPr>
        <w:t xml:space="preserve">Eu, __________________________________, CPF:____________________, domiciliado(a) no endereço:__________________________________________________________________________________________________,venho através deste </w:t>
      </w:r>
      <w:r w:rsidR="008F7DC8" w:rsidRPr="000928CD">
        <w:rPr>
          <w:rFonts w:cstheme="minorHAnsi"/>
        </w:rPr>
        <w:t>requerer</w:t>
      </w:r>
      <w:r w:rsidRPr="000928CD">
        <w:rPr>
          <w:rFonts w:cstheme="minorHAnsi"/>
        </w:rPr>
        <w:t xml:space="preserve"> minha inscrição para concorrer a uma bolsa PNPD/CAPES. </w:t>
      </w:r>
    </w:p>
    <w:p w14:paraId="086F2EA4" w14:textId="0C2A882A" w:rsidR="00A55DC7" w:rsidRPr="000928CD" w:rsidRDefault="00EA3B59" w:rsidP="00A55DC7">
      <w:pPr>
        <w:spacing w:after="240" w:line="240" w:lineRule="auto"/>
        <w:jc w:val="both"/>
        <w:rPr>
          <w:rFonts w:cstheme="minorHAnsi"/>
          <w:bCs/>
        </w:rPr>
      </w:pPr>
      <w:r w:rsidRPr="000928CD">
        <w:rPr>
          <w:rFonts w:cstheme="minorHAnsi"/>
        </w:rPr>
        <w:t xml:space="preserve">Para tal, declaro que li e aceito todas as normas contidas no edital, e no </w:t>
      </w:r>
      <w:r w:rsidRPr="000928CD">
        <w:rPr>
          <w:rFonts w:cstheme="minorHAnsi"/>
          <w:b/>
          <w:bCs/>
        </w:rPr>
        <w:t>Regulamento do PNPD/CAPES – Portaria CAPES nº. 86/2013</w:t>
      </w:r>
      <w:r w:rsidRPr="000928CD">
        <w:rPr>
          <w:rFonts w:cstheme="minorHAnsi"/>
          <w:bCs/>
        </w:rPr>
        <w:t>, constante no s</w:t>
      </w:r>
      <w:r w:rsidR="00842EFB" w:rsidRPr="000928CD">
        <w:rPr>
          <w:rFonts w:cstheme="minorHAnsi"/>
          <w:bCs/>
        </w:rPr>
        <w:t>ítio</w:t>
      </w:r>
      <w:r w:rsidRPr="000928CD">
        <w:rPr>
          <w:rFonts w:cstheme="minorHAnsi"/>
          <w:bCs/>
        </w:rPr>
        <w:t xml:space="preserve"> </w:t>
      </w:r>
      <w:hyperlink r:id="rId10" w:history="1">
        <w:r w:rsidRPr="000928CD">
          <w:rPr>
            <w:rStyle w:val="Hyperlink"/>
            <w:rFonts w:cstheme="minorHAnsi"/>
            <w:bCs/>
          </w:rPr>
          <w:t>http://www.capes.gov.br/bolsas/bolsas-no-pais/pnpd-capes</w:t>
        </w:r>
      </w:hyperlink>
      <w:r w:rsidRPr="000928CD">
        <w:rPr>
          <w:rFonts w:cstheme="minorHAnsi"/>
          <w:bCs/>
        </w:rPr>
        <w:t xml:space="preserve">. </w:t>
      </w:r>
    </w:p>
    <w:p w14:paraId="4F4DC141" w14:textId="585EF260" w:rsidR="00EA3B59" w:rsidRPr="000928CD" w:rsidRDefault="00EA3B59" w:rsidP="00A55DC7">
      <w:pPr>
        <w:spacing w:after="240" w:line="240" w:lineRule="auto"/>
        <w:jc w:val="both"/>
        <w:rPr>
          <w:rFonts w:cstheme="minorHAnsi"/>
          <w:bCs/>
        </w:rPr>
      </w:pPr>
      <w:r w:rsidRPr="000928CD">
        <w:rPr>
          <w:rFonts w:cstheme="minorHAnsi"/>
        </w:rPr>
        <w:t xml:space="preserve">Informo que a Comissão de Bolsas pode contatar-me </w:t>
      </w:r>
      <w:r w:rsidR="00086B07" w:rsidRPr="000928CD">
        <w:rPr>
          <w:rFonts w:cstheme="minorHAnsi"/>
        </w:rPr>
        <w:t>n</w:t>
      </w:r>
      <w:r w:rsidRPr="000928CD">
        <w:rPr>
          <w:rFonts w:cstheme="minorHAnsi"/>
        </w:rPr>
        <w:t>os seguintes números de telefone e endereços de e-mail</w:t>
      </w:r>
      <w:r w:rsidR="00BB2123">
        <w:rPr>
          <w:rFonts w:cstheme="minorHAnsi"/>
        </w:rPr>
        <w:t>,</w:t>
      </w:r>
      <w:r w:rsidRPr="000928CD">
        <w:rPr>
          <w:rFonts w:cstheme="minorHAnsi"/>
        </w:rPr>
        <w:t xml:space="preserve"> a fim de solicitar esclarecimentos ou documentação complementar para a implementação de eventual bolsa concedida:</w:t>
      </w:r>
    </w:p>
    <w:p w14:paraId="74FBAC35" w14:textId="394CA86F" w:rsidR="00EA3B59" w:rsidRPr="000928CD" w:rsidRDefault="00EA3B59" w:rsidP="00A55DC7">
      <w:pPr>
        <w:spacing w:after="240" w:line="240" w:lineRule="auto"/>
        <w:jc w:val="both"/>
        <w:rPr>
          <w:rFonts w:cstheme="minorHAnsi"/>
        </w:rPr>
      </w:pPr>
      <w:r w:rsidRPr="000928CD">
        <w:rPr>
          <w:rFonts w:cstheme="minorHAnsi"/>
        </w:rPr>
        <w:t>Telefone 1</w:t>
      </w:r>
      <w:proofErr w:type="gramStart"/>
      <w:r w:rsidRPr="000928CD">
        <w:rPr>
          <w:rFonts w:cstheme="minorHAnsi"/>
        </w:rPr>
        <w:t>:  (</w:t>
      </w:r>
      <w:proofErr w:type="gramEnd"/>
      <w:r w:rsidRPr="000928CD">
        <w:rPr>
          <w:rFonts w:cstheme="minorHAnsi"/>
        </w:rPr>
        <w:t>___)________________, Telefone 2 (___)_________________, e-mail 1: ______________________, e-mail 2: ______________________ . Declaro estar ciente de que se a Comissão de Bolsas necessitar e não conseguir contato pelos telefones e e-mails acima, há risco de desclassificação por insuficiência de informações ou documentação.</w:t>
      </w:r>
    </w:p>
    <w:p w14:paraId="07F95FFC" w14:textId="77777777" w:rsidR="00EA3B59" w:rsidRPr="000928CD" w:rsidRDefault="00EA3B59" w:rsidP="00582F81">
      <w:pPr>
        <w:spacing w:after="0" w:line="240" w:lineRule="auto"/>
        <w:jc w:val="both"/>
        <w:rPr>
          <w:rFonts w:cstheme="minorHAnsi"/>
        </w:rPr>
      </w:pPr>
    </w:p>
    <w:p w14:paraId="332A50C0" w14:textId="77777777" w:rsidR="00EA3B59" w:rsidRPr="000928CD" w:rsidRDefault="00EA3B59" w:rsidP="00582F81">
      <w:pPr>
        <w:spacing w:after="0" w:line="240" w:lineRule="auto"/>
        <w:jc w:val="center"/>
        <w:rPr>
          <w:rFonts w:cstheme="minorHAnsi"/>
        </w:rPr>
      </w:pPr>
      <w:r w:rsidRPr="000928CD">
        <w:rPr>
          <w:rFonts w:cstheme="minorHAnsi"/>
        </w:rPr>
        <w:t>_____________________________</w:t>
      </w:r>
    </w:p>
    <w:p w14:paraId="7968A698" w14:textId="77777777" w:rsidR="00EA3B59" w:rsidRPr="000928CD" w:rsidRDefault="00EA3B59" w:rsidP="00582F81">
      <w:pPr>
        <w:spacing w:after="0" w:line="240" w:lineRule="auto"/>
        <w:jc w:val="center"/>
        <w:rPr>
          <w:rFonts w:cstheme="minorHAnsi"/>
        </w:rPr>
      </w:pPr>
    </w:p>
    <w:p w14:paraId="79A9A4D4" w14:textId="78D5D503" w:rsidR="00AE5318" w:rsidRPr="000928CD" w:rsidRDefault="00EA3B59" w:rsidP="00B1104B">
      <w:pPr>
        <w:spacing w:after="0" w:line="240" w:lineRule="auto"/>
        <w:jc w:val="center"/>
        <w:rPr>
          <w:rFonts w:cstheme="minorHAnsi"/>
        </w:rPr>
      </w:pPr>
      <w:r w:rsidRPr="000928CD">
        <w:rPr>
          <w:rFonts w:cstheme="minorHAnsi"/>
        </w:rPr>
        <w:t>Assinatura</w:t>
      </w:r>
    </w:p>
    <w:sectPr w:rsidR="00AE5318" w:rsidRPr="000928CD" w:rsidSect="00B1104B">
      <w:headerReference w:type="default" r:id="rId11"/>
      <w:footerReference w:type="default" r:id="rId12"/>
      <w:pgSz w:w="11906" w:h="16838"/>
      <w:pgMar w:top="1134" w:right="849" w:bottom="1135" w:left="1276" w:header="283" w:footer="567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A41EE4C" w16cid:durableId="213E3CA1"/>
  <w16cid:commentId w16cid:paraId="4A76D269" w16cid:durableId="213DE4D7"/>
  <w16cid:commentId w16cid:paraId="1EAD06F4" w16cid:durableId="213DEC3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19BDB3" w14:textId="77777777" w:rsidR="008F44C6" w:rsidRDefault="008F44C6" w:rsidP="00F773D4">
      <w:pPr>
        <w:spacing w:after="0" w:line="240" w:lineRule="auto"/>
      </w:pPr>
      <w:r>
        <w:separator/>
      </w:r>
    </w:p>
  </w:endnote>
  <w:endnote w:type="continuationSeparator" w:id="0">
    <w:p w14:paraId="7FA7DC4E" w14:textId="77777777" w:rsidR="008F44C6" w:rsidRDefault="008F44C6" w:rsidP="00F773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665E39" w14:textId="77777777" w:rsidR="00DB702A" w:rsidRDefault="00DB702A" w:rsidP="00DB702A">
    <w:pPr>
      <w:pStyle w:val="Rodap"/>
      <w:pBdr>
        <w:bottom w:val="single" w:sz="12" w:space="1" w:color="auto"/>
      </w:pBdr>
      <w:jc w:val="center"/>
    </w:pPr>
  </w:p>
  <w:p w14:paraId="61397437" w14:textId="77777777" w:rsidR="008F322C" w:rsidRDefault="008F322C" w:rsidP="00DB702A">
    <w:pPr>
      <w:pStyle w:val="Rodap"/>
      <w:jc w:val="center"/>
      <w:rPr>
        <w:sz w:val="20"/>
        <w:szCs w:val="20"/>
      </w:rPr>
    </w:pPr>
    <w:r>
      <w:rPr>
        <w:sz w:val="20"/>
        <w:szCs w:val="20"/>
      </w:rPr>
      <w:t>PROGRAMA DE PÓS-GRADUAÇÃO</w:t>
    </w:r>
    <w:r w:rsidRPr="00E97716">
      <w:rPr>
        <w:sz w:val="20"/>
        <w:szCs w:val="20"/>
      </w:rPr>
      <w:t xml:space="preserve"> EM </w:t>
    </w:r>
    <w:r>
      <w:rPr>
        <w:sz w:val="20"/>
        <w:szCs w:val="20"/>
      </w:rPr>
      <w:t>CIÊNCIA DO SOLO</w:t>
    </w:r>
  </w:p>
  <w:p w14:paraId="742C5511" w14:textId="77777777" w:rsidR="00DB702A" w:rsidRDefault="00DB702A" w:rsidP="00DB702A">
    <w:pPr>
      <w:pStyle w:val="Rodap"/>
      <w:jc w:val="center"/>
      <w:rPr>
        <w:sz w:val="20"/>
        <w:szCs w:val="20"/>
      </w:rPr>
    </w:pPr>
    <w:r>
      <w:rPr>
        <w:sz w:val="20"/>
        <w:szCs w:val="20"/>
      </w:rPr>
      <w:t>CAV</w:t>
    </w:r>
    <w:r w:rsidRPr="00E97716">
      <w:rPr>
        <w:sz w:val="20"/>
        <w:szCs w:val="20"/>
      </w:rPr>
      <w:t xml:space="preserve"> – Campus III – UDESC</w:t>
    </w:r>
    <w:r>
      <w:rPr>
        <w:sz w:val="20"/>
        <w:szCs w:val="20"/>
      </w:rPr>
      <w:t xml:space="preserve"> </w:t>
    </w:r>
    <w:r w:rsidRPr="00E97716">
      <w:rPr>
        <w:sz w:val="20"/>
        <w:szCs w:val="20"/>
      </w:rPr>
      <w:t xml:space="preserve">Av. Luiz de Camões, 2090 – Conta Dinheiro – Lages – </w:t>
    </w:r>
    <w:r>
      <w:rPr>
        <w:sz w:val="20"/>
        <w:szCs w:val="20"/>
      </w:rPr>
      <w:t>SC</w:t>
    </w:r>
  </w:p>
  <w:p w14:paraId="63C86D60" w14:textId="77777777" w:rsidR="00DB702A" w:rsidRPr="00E97716" w:rsidRDefault="00DB702A" w:rsidP="00DB702A">
    <w:pPr>
      <w:pStyle w:val="Rodap"/>
      <w:jc w:val="center"/>
      <w:rPr>
        <w:sz w:val="20"/>
        <w:szCs w:val="20"/>
      </w:rPr>
    </w:pPr>
    <w:r w:rsidRPr="00E97716">
      <w:rPr>
        <w:sz w:val="20"/>
        <w:szCs w:val="20"/>
      </w:rPr>
      <w:t>(</w:t>
    </w:r>
    <w:r>
      <w:rPr>
        <w:sz w:val="20"/>
        <w:szCs w:val="20"/>
      </w:rPr>
      <w:t xml:space="preserve">49) </w:t>
    </w:r>
    <w:r w:rsidR="008F7DC8">
      <w:rPr>
        <w:sz w:val="20"/>
        <w:szCs w:val="20"/>
      </w:rPr>
      <w:t>3289</w:t>
    </w:r>
    <w:r>
      <w:rPr>
        <w:sz w:val="20"/>
        <w:szCs w:val="20"/>
      </w:rPr>
      <w:t>-9</w:t>
    </w:r>
    <w:r w:rsidR="008F322C">
      <w:rPr>
        <w:sz w:val="20"/>
        <w:szCs w:val="20"/>
      </w:rPr>
      <w:t>115 -</w:t>
    </w:r>
    <w:r>
      <w:rPr>
        <w:sz w:val="20"/>
        <w:szCs w:val="20"/>
      </w:rPr>
      <w:t xml:space="preserve"> </w:t>
    </w:r>
    <w:hyperlink r:id="rId1" w:history="1">
      <w:r w:rsidR="008F322C" w:rsidRPr="00C025EB">
        <w:rPr>
          <w:rStyle w:val="Hyperlink"/>
          <w:sz w:val="20"/>
          <w:szCs w:val="20"/>
        </w:rPr>
        <w:t>ppgcs.cav@udesc.br</w:t>
      </w:r>
    </w:hyperlink>
    <w:r w:rsidR="008F322C">
      <w:rPr>
        <w:sz w:val="20"/>
        <w:szCs w:val="20"/>
      </w:rPr>
      <w:t xml:space="preserve"> - </w:t>
    </w:r>
    <w:r w:rsidRPr="00E97716">
      <w:rPr>
        <w:sz w:val="20"/>
        <w:szCs w:val="20"/>
      </w:rPr>
      <w:t>www.cav.udesc.br</w:t>
    </w:r>
  </w:p>
  <w:p w14:paraId="1B18F3FD" w14:textId="77777777" w:rsidR="009D6ACA" w:rsidRPr="00DB702A" w:rsidRDefault="009D6ACA" w:rsidP="00DB702A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36177C" w14:textId="77777777" w:rsidR="008F44C6" w:rsidRDefault="008F44C6" w:rsidP="00F773D4">
      <w:pPr>
        <w:spacing w:after="0" w:line="240" w:lineRule="auto"/>
      </w:pPr>
      <w:r>
        <w:separator/>
      </w:r>
    </w:p>
  </w:footnote>
  <w:footnote w:type="continuationSeparator" w:id="0">
    <w:p w14:paraId="2233343A" w14:textId="77777777" w:rsidR="008F44C6" w:rsidRDefault="008F44C6" w:rsidP="00F773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57FA05" w14:textId="77777777" w:rsidR="009D6ACA" w:rsidRDefault="00CD4CF9" w:rsidP="00D26336">
    <w:pPr>
      <w:pStyle w:val="Cabealho"/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646B5DD" wp14:editId="71BBC170">
          <wp:simplePos x="0" y="0"/>
          <wp:positionH relativeFrom="column">
            <wp:posOffset>1155065</wp:posOffset>
          </wp:positionH>
          <wp:positionV relativeFrom="paragraph">
            <wp:posOffset>109855</wp:posOffset>
          </wp:positionV>
          <wp:extent cx="3095625" cy="359410"/>
          <wp:effectExtent l="0" t="0" r="9525" b="2540"/>
          <wp:wrapSquare wrapText="bothSides"/>
          <wp:docPr id="16" name="Imagem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arca Lages Horizontal RGB-01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669" t="19632" r="2540" b="16948"/>
                  <a:stretch/>
                </pic:blipFill>
                <pic:spPr bwMode="auto">
                  <a:xfrm>
                    <a:off x="0" y="0"/>
                    <a:ext cx="3095625" cy="35941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8D4B9C"/>
    <w:multiLevelType w:val="hybridMultilevel"/>
    <w:tmpl w:val="3B7685AC"/>
    <w:lvl w:ilvl="0" w:tplc="0416000F">
      <w:start w:val="1"/>
      <w:numFmt w:val="decimal"/>
      <w:lvlText w:val="%1."/>
      <w:lvlJc w:val="left"/>
      <w:pPr>
        <w:ind w:left="780" w:hanging="360"/>
      </w:pPr>
    </w:lvl>
    <w:lvl w:ilvl="1" w:tplc="04160019" w:tentative="1">
      <w:start w:val="1"/>
      <w:numFmt w:val="lowerLetter"/>
      <w:lvlText w:val="%2."/>
      <w:lvlJc w:val="left"/>
      <w:pPr>
        <w:ind w:left="1500" w:hanging="360"/>
      </w:pPr>
    </w:lvl>
    <w:lvl w:ilvl="2" w:tplc="0416001B" w:tentative="1">
      <w:start w:val="1"/>
      <w:numFmt w:val="lowerRoman"/>
      <w:lvlText w:val="%3."/>
      <w:lvlJc w:val="right"/>
      <w:pPr>
        <w:ind w:left="2220" w:hanging="180"/>
      </w:pPr>
    </w:lvl>
    <w:lvl w:ilvl="3" w:tplc="0416000F" w:tentative="1">
      <w:start w:val="1"/>
      <w:numFmt w:val="decimal"/>
      <w:lvlText w:val="%4."/>
      <w:lvlJc w:val="left"/>
      <w:pPr>
        <w:ind w:left="2940" w:hanging="360"/>
      </w:pPr>
    </w:lvl>
    <w:lvl w:ilvl="4" w:tplc="04160019" w:tentative="1">
      <w:start w:val="1"/>
      <w:numFmt w:val="lowerLetter"/>
      <w:lvlText w:val="%5."/>
      <w:lvlJc w:val="left"/>
      <w:pPr>
        <w:ind w:left="3660" w:hanging="360"/>
      </w:pPr>
    </w:lvl>
    <w:lvl w:ilvl="5" w:tplc="0416001B" w:tentative="1">
      <w:start w:val="1"/>
      <w:numFmt w:val="lowerRoman"/>
      <w:lvlText w:val="%6."/>
      <w:lvlJc w:val="right"/>
      <w:pPr>
        <w:ind w:left="4380" w:hanging="180"/>
      </w:pPr>
    </w:lvl>
    <w:lvl w:ilvl="6" w:tplc="0416000F" w:tentative="1">
      <w:start w:val="1"/>
      <w:numFmt w:val="decimal"/>
      <w:lvlText w:val="%7."/>
      <w:lvlJc w:val="left"/>
      <w:pPr>
        <w:ind w:left="5100" w:hanging="360"/>
      </w:pPr>
    </w:lvl>
    <w:lvl w:ilvl="7" w:tplc="04160019" w:tentative="1">
      <w:start w:val="1"/>
      <w:numFmt w:val="lowerLetter"/>
      <w:lvlText w:val="%8."/>
      <w:lvlJc w:val="left"/>
      <w:pPr>
        <w:ind w:left="5820" w:hanging="360"/>
      </w:pPr>
    </w:lvl>
    <w:lvl w:ilvl="8" w:tplc="0416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2B07655B"/>
    <w:multiLevelType w:val="multilevel"/>
    <w:tmpl w:val="5BF68A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/>
        <w:sz w:val="22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CA14CF0"/>
    <w:multiLevelType w:val="multilevel"/>
    <w:tmpl w:val="433E27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  <w:sz w:val="22"/>
        <w:u w:val="single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7B024E7"/>
    <w:multiLevelType w:val="multilevel"/>
    <w:tmpl w:val="D0D2BE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A8B16B1"/>
    <w:multiLevelType w:val="hybridMultilevel"/>
    <w:tmpl w:val="D02E0B86"/>
    <w:lvl w:ilvl="0" w:tplc="5ADE4A16">
      <w:start w:val="1"/>
      <w:numFmt w:val="decimal"/>
      <w:lvlText w:val="%1."/>
      <w:lvlJc w:val="left"/>
      <w:pPr>
        <w:ind w:left="720" w:hanging="360"/>
      </w:pPr>
      <w:rPr>
        <w:b/>
        <w:i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141BB2"/>
    <w:multiLevelType w:val="multilevel"/>
    <w:tmpl w:val="82DEE9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16"/>
        </w:tabs>
        <w:ind w:left="716" w:hanging="432"/>
      </w:pPr>
      <w:rPr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" w15:restartNumberingAfterBreak="0">
    <w:nsid w:val="5C503187"/>
    <w:multiLevelType w:val="hybridMultilevel"/>
    <w:tmpl w:val="7D442C08"/>
    <w:lvl w:ilvl="0" w:tplc="5ADE4A16">
      <w:start w:val="1"/>
      <w:numFmt w:val="decimal"/>
      <w:lvlText w:val="%1."/>
      <w:lvlJc w:val="left"/>
      <w:pPr>
        <w:ind w:left="720" w:hanging="360"/>
      </w:pPr>
      <w:rPr>
        <w:b/>
        <w:i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4F05AE"/>
    <w:multiLevelType w:val="hybridMultilevel"/>
    <w:tmpl w:val="FBA220D4"/>
    <w:lvl w:ilvl="0" w:tplc="F838113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CB7A28"/>
    <w:multiLevelType w:val="hybridMultilevel"/>
    <w:tmpl w:val="511C26EC"/>
    <w:lvl w:ilvl="0" w:tplc="725EF884">
      <w:start w:val="1"/>
      <w:numFmt w:val="decimal"/>
      <w:lvlText w:val="(%1)"/>
      <w:lvlJc w:val="left"/>
      <w:pPr>
        <w:ind w:left="499" w:firstLine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superscript"/>
      </w:rPr>
    </w:lvl>
    <w:lvl w:ilvl="1" w:tplc="8C46CDC2">
      <w:start w:val="1"/>
      <w:numFmt w:val="lowerLetter"/>
      <w:lvlText w:val="%2"/>
      <w:lvlJc w:val="left"/>
      <w:pPr>
        <w:ind w:left="1080" w:firstLine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superscript"/>
      </w:rPr>
    </w:lvl>
    <w:lvl w:ilvl="2" w:tplc="010436C4">
      <w:start w:val="1"/>
      <w:numFmt w:val="lowerRoman"/>
      <w:lvlText w:val="%3"/>
      <w:lvlJc w:val="left"/>
      <w:pPr>
        <w:ind w:left="1800" w:firstLine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superscript"/>
      </w:rPr>
    </w:lvl>
    <w:lvl w:ilvl="3" w:tplc="53FECD64">
      <w:start w:val="1"/>
      <w:numFmt w:val="decimal"/>
      <w:lvlText w:val="%4"/>
      <w:lvlJc w:val="left"/>
      <w:pPr>
        <w:ind w:left="2520" w:firstLine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superscript"/>
      </w:rPr>
    </w:lvl>
    <w:lvl w:ilvl="4" w:tplc="E97240E6">
      <w:start w:val="1"/>
      <w:numFmt w:val="lowerLetter"/>
      <w:lvlText w:val="%5"/>
      <w:lvlJc w:val="left"/>
      <w:pPr>
        <w:ind w:left="3240" w:firstLine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superscript"/>
      </w:rPr>
    </w:lvl>
    <w:lvl w:ilvl="5" w:tplc="172A2C0E">
      <w:start w:val="1"/>
      <w:numFmt w:val="lowerRoman"/>
      <w:lvlText w:val="%6"/>
      <w:lvlJc w:val="left"/>
      <w:pPr>
        <w:ind w:left="3960" w:firstLine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superscript"/>
      </w:rPr>
    </w:lvl>
    <w:lvl w:ilvl="6" w:tplc="79BE08CC">
      <w:start w:val="1"/>
      <w:numFmt w:val="decimal"/>
      <w:lvlText w:val="%7"/>
      <w:lvlJc w:val="left"/>
      <w:pPr>
        <w:ind w:left="4680" w:firstLine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superscript"/>
      </w:rPr>
    </w:lvl>
    <w:lvl w:ilvl="7" w:tplc="F4A4CF52">
      <w:start w:val="1"/>
      <w:numFmt w:val="lowerLetter"/>
      <w:lvlText w:val="%8"/>
      <w:lvlJc w:val="left"/>
      <w:pPr>
        <w:ind w:left="5400" w:firstLine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superscript"/>
      </w:rPr>
    </w:lvl>
    <w:lvl w:ilvl="8" w:tplc="F9B8BCF4">
      <w:start w:val="1"/>
      <w:numFmt w:val="lowerRoman"/>
      <w:lvlText w:val="%9"/>
      <w:lvlJc w:val="left"/>
      <w:pPr>
        <w:ind w:left="6120" w:firstLine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superscript"/>
      </w:rPr>
    </w:lvl>
  </w:abstractNum>
  <w:abstractNum w:abstractNumId="9" w15:restartNumberingAfterBreak="0">
    <w:nsid w:val="72811B6A"/>
    <w:multiLevelType w:val="multilevel"/>
    <w:tmpl w:val="CA78F49E"/>
    <w:lvl w:ilvl="0">
      <w:start w:val="3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2"/>
      <w:numFmt w:val="decimal"/>
      <w:lvlRestart w:val="0"/>
      <w:lvlText w:val="%1.%2"/>
      <w:lvlJc w:val="left"/>
      <w:pPr>
        <w:ind w:left="107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2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9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69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4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1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8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5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73F305BD"/>
    <w:multiLevelType w:val="multilevel"/>
    <w:tmpl w:val="A8846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0"/>
  </w:num>
  <w:num w:numId="3">
    <w:abstractNumId w:val="1"/>
  </w:num>
  <w:num w:numId="4">
    <w:abstractNumId w:val="3"/>
  </w:num>
  <w:num w:numId="5">
    <w:abstractNumId w:val="4"/>
  </w:num>
  <w:num w:numId="6">
    <w:abstractNumId w:val="6"/>
  </w:num>
  <w:num w:numId="7">
    <w:abstractNumId w:val="0"/>
  </w:num>
  <w:num w:numId="8">
    <w:abstractNumId w:val="5"/>
  </w:num>
  <w:num w:numId="9">
    <w:abstractNumId w:val="9"/>
  </w:num>
  <w:num w:numId="10">
    <w:abstractNumId w:val="7"/>
  </w:num>
  <w:num w:numId="1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MrEwtTQ3N7AwM7ZU0lEKTi0uzszPAykwrAUAASIDwSwAAAA="/>
  </w:docVars>
  <w:rsids>
    <w:rsidRoot w:val="00F773D4"/>
    <w:rsid w:val="000358B6"/>
    <w:rsid w:val="0005260D"/>
    <w:rsid w:val="00057F80"/>
    <w:rsid w:val="00084AE6"/>
    <w:rsid w:val="00086B07"/>
    <w:rsid w:val="000928CD"/>
    <w:rsid w:val="000A1216"/>
    <w:rsid w:val="000A1D07"/>
    <w:rsid w:val="000A1D48"/>
    <w:rsid w:val="000B0A0C"/>
    <w:rsid w:val="000D1370"/>
    <w:rsid w:val="000F0992"/>
    <w:rsid w:val="00130BA0"/>
    <w:rsid w:val="001416BC"/>
    <w:rsid w:val="00185A6A"/>
    <w:rsid w:val="001C4C86"/>
    <w:rsid w:val="001E6A4C"/>
    <w:rsid w:val="001F026B"/>
    <w:rsid w:val="001F182B"/>
    <w:rsid w:val="001F1899"/>
    <w:rsid w:val="001F7B1D"/>
    <w:rsid w:val="00207F12"/>
    <w:rsid w:val="00217D2B"/>
    <w:rsid w:val="00222E63"/>
    <w:rsid w:val="002377A8"/>
    <w:rsid w:val="00244393"/>
    <w:rsid w:val="0028173D"/>
    <w:rsid w:val="00282FA5"/>
    <w:rsid w:val="00283E8F"/>
    <w:rsid w:val="00293607"/>
    <w:rsid w:val="002A25A3"/>
    <w:rsid w:val="002B28CC"/>
    <w:rsid w:val="002C7B07"/>
    <w:rsid w:val="002F21CA"/>
    <w:rsid w:val="002F31C1"/>
    <w:rsid w:val="002F4B69"/>
    <w:rsid w:val="00302476"/>
    <w:rsid w:val="0033263D"/>
    <w:rsid w:val="00347C47"/>
    <w:rsid w:val="003608E4"/>
    <w:rsid w:val="00364260"/>
    <w:rsid w:val="00366767"/>
    <w:rsid w:val="00381CDC"/>
    <w:rsid w:val="00386229"/>
    <w:rsid w:val="003C6C2E"/>
    <w:rsid w:val="003F1723"/>
    <w:rsid w:val="003F4305"/>
    <w:rsid w:val="00403ECF"/>
    <w:rsid w:val="00433D25"/>
    <w:rsid w:val="0044340D"/>
    <w:rsid w:val="00452D15"/>
    <w:rsid w:val="00485628"/>
    <w:rsid w:val="0049291E"/>
    <w:rsid w:val="004932AB"/>
    <w:rsid w:val="00497DFE"/>
    <w:rsid w:val="004B04C1"/>
    <w:rsid w:val="004B5215"/>
    <w:rsid w:val="004B59E4"/>
    <w:rsid w:val="004B6533"/>
    <w:rsid w:val="004C03CA"/>
    <w:rsid w:val="004C2CA8"/>
    <w:rsid w:val="004D266E"/>
    <w:rsid w:val="004F7F8B"/>
    <w:rsid w:val="005157D0"/>
    <w:rsid w:val="0052300B"/>
    <w:rsid w:val="00531DD4"/>
    <w:rsid w:val="00531F12"/>
    <w:rsid w:val="00536CEB"/>
    <w:rsid w:val="00545931"/>
    <w:rsid w:val="00550ABD"/>
    <w:rsid w:val="00551248"/>
    <w:rsid w:val="00561766"/>
    <w:rsid w:val="00581E49"/>
    <w:rsid w:val="00582F81"/>
    <w:rsid w:val="00587182"/>
    <w:rsid w:val="0059228E"/>
    <w:rsid w:val="005A06E7"/>
    <w:rsid w:val="005D512D"/>
    <w:rsid w:val="0061168C"/>
    <w:rsid w:val="00632E41"/>
    <w:rsid w:val="00637A98"/>
    <w:rsid w:val="00644511"/>
    <w:rsid w:val="00694ABA"/>
    <w:rsid w:val="006C709C"/>
    <w:rsid w:val="006F5B84"/>
    <w:rsid w:val="0072259A"/>
    <w:rsid w:val="00752223"/>
    <w:rsid w:val="00752A93"/>
    <w:rsid w:val="00767C30"/>
    <w:rsid w:val="00781C25"/>
    <w:rsid w:val="00782CC8"/>
    <w:rsid w:val="00785C4D"/>
    <w:rsid w:val="007A6604"/>
    <w:rsid w:val="007A7D5D"/>
    <w:rsid w:val="007C5F28"/>
    <w:rsid w:val="007C677D"/>
    <w:rsid w:val="007C7499"/>
    <w:rsid w:val="007D6C64"/>
    <w:rsid w:val="007F0C4D"/>
    <w:rsid w:val="00812636"/>
    <w:rsid w:val="0082054C"/>
    <w:rsid w:val="00821D29"/>
    <w:rsid w:val="0083257E"/>
    <w:rsid w:val="008402CB"/>
    <w:rsid w:val="00842EFB"/>
    <w:rsid w:val="00844BB3"/>
    <w:rsid w:val="00845E04"/>
    <w:rsid w:val="008559FF"/>
    <w:rsid w:val="00863AE9"/>
    <w:rsid w:val="00887BE1"/>
    <w:rsid w:val="008968FD"/>
    <w:rsid w:val="008A54D6"/>
    <w:rsid w:val="008B06D5"/>
    <w:rsid w:val="008C4E21"/>
    <w:rsid w:val="008C4F07"/>
    <w:rsid w:val="008C62E1"/>
    <w:rsid w:val="008E4B1F"/>
    <w:rsid w:val="008F07B7"/>
    <w:rsid w:val="008F322C"/>
    <w:rsid w:val="008F44C6"/>
    <w:rsid w:val="008F7DC8"/>
    <w:rsid w:val="00900996"/>
    <w:rsid w:val="00922488"/>
    <w:rsid w:val="0093007B"/>
    <w:rsid w:val="0094063E"/>
    <w:rsid w:val="00945AEF"/>
    <w:rsid w:val="00966A3C"/>
    <w:rsid w:val="0099429B"/>
    <w:rsid w:val="009953BB"/>
    <w:rsid w:val="00995863"/>
    <w:rsid w:val="009B528D"/>
    <w:rsid w:val="009D6ACA"/>
    <w:rsid w:val="009E182D"/>
    <w:rsid w:val="009E3C23"/>
    <w:rsid w:val="00A11A5C"/>
    <w:rsid w:val="00A3107E"/>
    <w:rsid w:val="00A43444"/>
    <w:rsid w:val="00A55B30"/>
    <w:rsid w:val="00A55DC7"/>
    <w:rsid w:val="00A64B9B"/>
    <w:rsid w:val="00A75EBD"/>
    <w:rsid w:val="00A81EEC"/>
    <w:rsid w:val="00A8423D"/>
    <w:rsid w:val="00A900E8"/>
    <w:rsid w:val="00A9021E"/>
    <w:rsid w:val="00A90768"/>
    <w:rsid w:val="00A91E81"/>
    <w:rsid w:val="00AA5532"/>
    <w:rsid w:val="00AC1307"/>
    <w:rsid w:val="00AE20D0"/>
    <w:rsid w:val="00AE5318"/>
    <w:rsid w:val="00B02F83"/>
    <w:rsid w:val="00B07FE3"/>
    <w:rsid w:val="00B1104B"/>
    <w:rsid w:val="00B22F65"/>
    <w:rsid w:val="00B37B64"/>
    <w:rsid w:val="00B408A2"/>
    <w:rsid w:val="00B42050"/>
    <w:rsid w:val="00B546BB"/>
    <w:rsid w:val="00B84A89"/>
    <w:rsid w:val="00B95661"/>
    <w:rsid w:val="00BB2123"/>
    <w:rsid w:val="00BB70EE"/>
    <w:rsid w:val="00BF1D59"/>
    <w:rsid w:val="00BF3C30"/>
    <w:rsid w:val="00C0314B"/>
    <w:rsid w:val="00C36829"/>
    <w:rsid w:val="00C4392E"/>
    <w:rsid w:val="00C44330"/>
    <w:rsid w:val="00C83354"/>
    <w:rsid w:val="00C929AE"/>
    <w:rsid w:val="00C94AD0"/>
    <w:rsid w:val="00CC271A"/>
    <w:rsid w:val="00CC6D76"/>
    <w:rsid w:val="00CD4CF9"/>
    <w:rsid w:val="00CE6252"/>
    <w:rsid w:val="00CF0277"/>
    <w:rsid w:val="00D04D39"/>
    <w:rsid w:val="00D26336"/>
    <w:rsid w:val="00D26D24"/>
    <w:rsid w:val="00D354B3"/>
    <w:rsid w:val="00D443DD"/>
    <w:rsid w:val="00D714BA"/>
    <w:rsid w:val="00D8548A"/>
    <w:rsid w:val="00D879D3"/>
    <w:rsid w:val="00DB702A"/>
    <w:rsid w:val="00DB7377"/>
    <w:rsid w:val="00E06EF2"/>
    <w:rsid w:val="00E1464E"/>
    <w:rsid w:val="00E15B92"/>
    <w:rsid w:val="00E44A3E"/>
    <w:rsid w:val="00E567E4"/>
    <w:rsid w:val="00E97716"/>
    <w:rsid w:val="00EA3B59"/>
    <w:rsid w:val="00ED290C"/>
    <w:rsid w:val="00ED7FBF"/>
    <w:rsid w:val="00F029E4"/>
    <w:rsid w:val="00F13534"/>
    <w:rsid w:val="00F2509D"/>
    <w:rsid w:val="00F437B9"/>
    <w:rsid w:val="00F55757"/>
    <w:rsid w:val="00F56C18"/>
    <w:rsid w:val="00F773D4"/>
    <w:rsid w:val="00FA2510"/>
    <w:rsid w:val="00FA6695"/>
    <w:rsid w:val="00FC29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27905A2"/>
  <w15:docId w15:val="{3CFB7417-2DC0-42DB-BC3A-94F9B11E58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pt-BR" w:eastAsia="pt-BR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007B"/>
  </w:style>
  <w:style w:type="paragraph" w:styleId="Ttulo1">
    <w:name w:val="heading 1"/>
    <w:basedOn w:val="Normal"/>
    <w:next w:val="Normal"/>
    <w:link w:val="Ttulo1Char"/>
    <w:uiPriority w:val="9"/>
    <w:qFormat/>
    <w:rsid w:val="0093007B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93007B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93007B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93007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unhideWhenUsed/>
    <w:qFormat/>
    <w:rsid w:val="0093007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93007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93007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93007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93007B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nhideWhenUsed/>
    <w:rsid w:val="00F773D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F773D4"/>
  </w:style>
  <w:style w:type="paragraph" w:styleId="Rodap">
    <w:name w:val="footer"/>
    <w:basedOn w:val="Normal"/>
    <w:link w:val="RodapChar"/>
    <w:uiPriority w:val="99"/>
    <w:unhideWhenUsed/>
    <w:rsid w:val="00F773D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773D4"/>
  </w:style>
  <w:style w:type="paragraph" w:styleId="Textodebalo">
    <w:name w:val="Balloon Text"/>
    <w:basedOn w:val="Normal"/>
    <w:link w:val="TextodebaloChar"/>
    <w:uiPriority w:val="99"/>
    <w:semiHidden/>
    <w:unhideWhenUsed/>
    <w:rsid w:val="00F773D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F773D4"/>
    <w:rPr>
      <w:rFonts w:ascii="Tahoma" w:hAnsi="Tahoma" w:cs="Tahoma"/>
      <w:sz w:val="16"/>
      <w:szCs w:val="16"/>
    </w:r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52300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52300B"/>
    <w:rPr>
      <w:rFonts w:ascii="Courier New" w:eastAsia="Times New Roman" w:hAnsi="Courier New" w:cs="Courier New"/>
    </w:rPr>
  </w:style>
  <w:style w:type="character" w:styleId="TextodoEspaoReservado">
    <w:name w:val="Placeholder Text"/>
    <w:basedOn w:val="Fontepargpadro"/>
    <w:uiPriority w:val="99"/>
    <w:semiHidden/>
    <w:rsid w:val="00B22F65"/>
    <w:rPr>
      <w:color w:val="808080"/>
    </w:rPr>
  </w:style>
  <w:style w:type="table" w:styleId="Tabelacomgrade">
    <w:name w:val="Table Grid"/>
    <w:basedOn w:val="Tabelanormal"/>
    <w:rsid w:val="001C4C86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5Char">
    <w:name w:val="Título 5 Char"/>
    <w:basedOn w:val="Fontepargpadro"/>
    <w:link w:val="Ttulo5"/>
    <w:uiPriority w:val="9"/>
    <w:rsid w:val="0093007B"/>
    <w:rPr>
      <w:rFonts w:asciiTheme="majorHAnsi" w:eastAsiaTheme="majorEastAsia" w:hAnsiTheme="majorHAnsi" w:cstheme="majorBidi"/>
      <w:sz w:val="28"/>
      <w:szCs w:val="28"/>
    </w:rPr>
  </w:style>
  <w:style w:type="paragraph" w:styleId="PargrafodaLista">
    <w:name w:val="List Paragraph"/>
    <w:basedOn w:val="Normal"/>
    <w:uiPriority w:val="34"/>
    <w:qFormat/>
    <w:rsid w:val="00130BA0"/>
    <w:pPr>
      <w:ind w:left="720"/>
      <w:contextualSpacing/>
    </w:pPr>
  </w:style>
  <w:style w:type="character" w:styleId="Nmerodelinha">
    <w:name w:val="line number"/>
    <w:basedOn w:val="Fontepargpadro"/>
    <w:uiPriority w:val="99"/>
    <w:semiHidden/>
    <w:unhideWhenUsed/>
    <w:rsid w:val="000358B6"/>
  </w:style>
  <w:style w:type="character" w:styleId="Hyperlink">
    <w:name w:val="Hyperlink"/>
    <w:rsid w:val="00EA3B59"/>
    <w:rPr>
      <w:color w:val="0000FF"/>
      <w:u w:val="single"/>
    </w:rPr>
  </w:style>
  <w:style w:type="paragraph" w:styleId="NormalWeb">
    <w:name w:val="Normal (Web)"/>
    <w:basedOn w:val="Normal"/>
    <w:uiPriority w:val="99"/>
    <w:rsid w:val="00863AE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Textodenotaderodap">
    <w:name w:val="footnote text"/>
    <w:basedOn w:val="Normal"/>
    <w:link w:val="TextodenotaderodapChar"/>
    <w:uiPriority w:val="99"/>
    <w:semiHidden/>
    <w:rsid w:val="00863AE9"/>
    <w:pPr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863AE9"/>
    <w:rPr>
      <w:rFonts w:ascii="Times New Roman" w:eastAsia="Times New Roman" w:hAnsi="Times New Roman"/>
    </w:rPr>
  </w:style>
  <w:style w:type="character" w:styleId="Refdenotaderodap">
    <w:name w:val="footnote reference"/>
    <w:basedOn w:val="Fontepargpadro"/>
    <w:uiPriority w:val="99"/>
    <w:semiHidden/>
    <w:rsid w:val="00863AE9"/>
    <w:rPr>
      <w:rFonts w:cs="Times New Roman"/>
      <w:vertAlign w:val="superscript"/>
    </w:rPr>
  </w:style>
  <w:style w:type="character" w:styleId="HiperlinkVisitado">
    <w:name w:val="FollowedHyperlink"/>
    <w:basedOn w:val="Fontepargpadro"/>
    <w:uiPriority w:val="99"/>
    <w:semiHidden/>
    <w:unhideWhenUsed/>
    <w:rsid w:val="00B84A89"/>
    <w:rPr>
      <w:color w:val="800080" w:themeColor="followedHyperlink"/>
      <w:u w:val="single"/>
    </w:rPr>
  </w:style>
  <w:style w:type="character" w:styleId="Refdecomentrio">
    <w:name w:val="annotation reference"/>
    <w:basedOn w:val="Fontepargpadro"/>
    <w:uiPriority w:val="99"/>
    <w:semiHidden/>
    <w:unhideWhenUsed/>
    <w:rsid w:val="00785C4D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785C4D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785C4D"/>
    <w:rPr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85C4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85C4D"/>
    <w:rPr>
      <w:b/>
      <w:bCs/>
      <w:lang w:eastAsia="en-US"/>
    </w:rPr>
  </w:style>
  <w:style w:type="paragraph" w:styleId="Reviso">
    <w:name w:val="Revision"/>
    <w:hidden/>
    <w:uiPriority w:val="99"/>
    <w:semiHidden/>
    <w:rsid w:val="00785C4D"/>
    <w:rPr>
      <w:sz w:val="22"/>
      <w:szCs w:val="22"/>
      <w:lang w:eastAsia="en-US"/>
    </w:rPr>
  </w:style>
  <w:style w:type="character" w:customStyle="1" w:styleId="Ttulo1Char">
    <w:name w:val="Título 1 Char"/>
    <w:basedOn w:val="Fontepargpadro"/>
    <w:link w:val="Ttulo1"/>
    <w:uiPriority w:val="9"/>
    <w:rsid w:val="0093007B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table" w:customStyle="1" w:styleId="TableGrid">
    <w:name w:val="TableGrid"/>
    <w:rsid w:val="00AC1307"/>
    <w:rPr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tulo2Char">
    <w:name w:val="Título 2 Char"/>
    <w:basedOn w:val="Fontepargpadro"/>
    <w:link w:val="Ttulo2"/>
    <w:uiPriority w:val="9"/>
    <w:semiHidden/>
    <w:rsid w:val="0093007B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93007B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93007B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6Char">
    <w:name w:val="Título 6 Char"/>
    <w:basedOn w:val="Fontepargpadro"/>
    <w:link w:val="Ttulo6"/>
    <w:uiPriority w:val="9"/>
    <w:semiHidden/>
    <w:rsid w:val="0093007B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93007B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93007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93007B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93007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93007B"/>
    <w:pPr>
      <w:pBdr>
        <w:top w:val="single" w:sz="6" w:space="8" w:color="9BBB59" w:themeColor="accent3"/>
        <w:bottom w:val="single" w:sz="6" w:space="8" w:color="9BBB5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1F497D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93007B"/>
    <w:rPr>
      <w:rFonts w:asciiTheme="majorHAnsi" w:eastAsiaTheme="majorEastAsia" w:hAnsiTheme="majorHAnsi" w:cstheme="majorBidi"/>
      <w:caps/>
      <w:color w:val="1F497D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93007B"/>
    <w:pPr>
      <w:numPr>
        <w:ilvl w:val="1"/>
      </w:numPr>
      <w:jc w:val="center"/>
    </w:pPr>
    <w:rPr>
      <w:color w:val="1F497D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93007B"/>
    <w:rPr>
      <w:color w:val="1F497D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93007B"/>
    <w:rPr>
      <w:b/>
      <w:bCs/>
    </w:rPr>
  </w:style>
  <w:style w:type="character" w:styleId="nfase">
    <w:name w:val="Emphasis"/>
    <w:basedOn w:val="Fontepargpadro"/>
    <w:uiPriority w:val="20"/>
    <w:qFormat/>
    <w:rsid w:val="0093007B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93007B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93007B"/>
    <w:pPr>
      <w:spacing w:before="160"/>
      <w:ind w:left="720" w:right="720"/>
      <w:jc w:val="center"/>
    </w:pPr>
    <w:rPr>
      <w:i/>
      <w:iCs/>
      <w:color w:val="76923C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93007B"/>
    <w:rPr>
      <w:i/>
      <w:iCs/>
      <w:color w:val="76923C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93007B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365F91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93007B"/>
    <w:rPr>
      <w:rFonts w:asciiTheme="majorHAnsi" w:eastAsiaTheme="majorEastAsia" w:hAnsiTheme="majorHAnsi" w:cstheme="majorBidi"/>
      <w:caps/>
      <w:color w:val="365F91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93007B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93007B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93007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93007B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93007B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93007B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65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1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9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microsoft.com/office/2016/09/relationships/commentsIds" Target="commentsIds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://www.capes.gov.br/bolsas/bolsas-no-pais/pnpd-cape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ppgcs.cav@udesc.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86399F21440F54B81A4893F74DA4F94" ma:contentTypeVersion="11" ma:contentTypeDescription="Crie um novo documento." ma:contentTypeScope="" ma:versionID="ec80b1f85473df6a8eb7104864a93280">
  <xsd:schema xmlns:xsd="http://www.w3.org/2001/XMLSchema" xmlns:xs="http://www.w3.org/2001/XMLSchema" xmlns:p="http://schemas.microsoft.com/office/2006/metadata/properties" xmlns:ns3="0190bee1-42b9-4362-9dc8-2229f310bd34" xmlns:ns4="03f302f1-8385-4b47-b4da-efe960dc451d" targetNamespace="http://schemas.microsoft.com/office/2006/metadata/properties" ma:root="true" ma:fieldsID="e01dcf2e8a0cb59730c7c16864d649dc" ns3:_="" ns4:_="">
    <xsd:import namespace="0190bee1-42b9-4362-9dc8-2229f310bd34"/>
    <xsd:import namespace="03f302f1-8385-4b47-b4da-efe960dc451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90bee1-42b9-4362-9dc8-2229f310bd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f302f1-8385-4b47-b4da-efe960dc451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ash de Dica de Compartilhamento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83D29B3-AE8A-4390-A86E-1D91B01F889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4F04FD2-8E34-44B8-A24F-BA64E97196E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F5B23B5-866F-43ED-9ABD-8EC2620E76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90bee1-42b9-4362-9dc8-2229f310bd34"/>
    <ds:schemaRef ds:uri="03f302f1-8385-4b47-b4da-efe960dc45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18</Words>
  <Characters>3879</Characters>
  <Application>Microsoft Office Word</Application>
  <DocSecurity>0</DocSecurity>
  <Lines>32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DESC</Company>
  <LinksUpToDate>false</LinksUpToDate>
  <CharactersWithSpaces>4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cio</dc:creator>
  <cp:lastModifiedBy>MELISSA PIERDONA CASA</cp:lastModifiedBy>
  <cp:revision>2</cp:revision>
  <cp:lastPrinted>2019-10-03T19:18:00Z</cp:lastPrinted>
  <dcterms:created xsi:type="dcterms:W3CDTF">2019-10-03T19:19:00Z</dcterms:created>
  <dcterms:modified xsi:type="dcterms:W3CDTF">2019-10-03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6399F21440F54B81A4893F74DA4F94</vt:lpwstr>
  </property>
</Properties>
</file>